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aps/>
          <w:sz w:val="24"/>
          <w:szCs w:val="24"/>
          <w:lang w:eastAsia="en-US"/>
        </w:rPr>
        <w:id w:val="-1205246227"/>
        <w:docPartObj>
          <w:docPartGallery w:val="Cover Pages"/>
          <w:docPartUnique/>
        </w:docPartObj>
      </w:sdtPr>
      <w:sdtEndPr>
        <w:rPr>
          <w:caps w:val="0"/>
          <w:sz w:val="76"/>
          <w:szCs w:val="72"/>
        </w:rPr>
      </w:sdtEndPr>
      <w:sdtContent>
        <w:tbl>
          <w:tblPr>
            <w:tblW w:w="5000" w:type="pct"/>
            <w:jc w:val="center"/>
            <w:tblLook w:val="04A0" w:firstRow="1" w:lastRow="0" w:firstColumn="1" w:lastColumn="0" w:noHBand="0" w:noVBand="1"/>
          </w:tblPr>
          <w:tblGrid>
            <w:gridCol w:w="9360"/>
          </w:tblGrid>
          <w:tr w:rsidR="005514FB" w14:paraId="0C284470" w14:textId="77777777">
            <w:trPr>
              <w:trHeight w:val="2880"/>
              <w:jc w:val="center"/>
            </w:trPr>
            <w:tc>
              <w:tcPr>
                <w:tcW w:w="5000" w:type="pct"/>
              </w:tc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sdtContent>
                  <w:p w14:paraId="4CCF9D6F" w14:textId="77777777" w:rsidR="005514FB" w:rsidRDefault="005514FB" w:rsidP="000A12DE">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Department of computer science &amp; Engineering</w:t>
                    </w:r>
                  </w:p>
                </w:sdtContent>
              </w:sdt>
              <w:p w14:paraId="53D77820" w14:textId="77777777" w:rsidR="005514FB" w:rsidRDefault="005514FB" w:rsidP="005514FB">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University of Nebraska—Lincoln</w:t>
                </w:r>
              </w:p>
            </w:tc>
          </w:tr>
          <w:tr w:rsidR="005514FB" w14:paraId="552B2223" w14:textId="77777777">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7FD623DF" w14:textId="477E2701" w:rsidR="005514FB" w:rsidRDefault="005A6F0C">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RETROMON GAME DESIGN DOCUMENT</w:t>
                    </w:r>
                  </w:p>
                </w:tc>
              </w:sdtContent>
            </w:sdt>
          </w:tr>
          <w:tr w:rsidR="005514FB" w14:paraId="38BD5AE9" w14:textId="77777777">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72C989EE" w14:textId="68D917F5" w:rsidR="005514FB" w:rsidRDefault="005A6F0C" w:rsidP="000D76E7">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24-HOUR HACKATHON PROJECT</w:t>
                    </w:r>
                  </w:p>
                </w:tc>
              </w:sdtContent>
            </w:sdt>
          </w:tr>
          <w:tr w:rsidR="005514FB" w14:paraId="0DACE762" w14:textId="77777777">
            <w:trPr>
              <w:trHeight w:val="360"/>
              <w:jc w:val="center"/>
            </w:trPr>
            <w:tc>
              <w:tcPr>
                <w:tcW w:w="5000" w:type="pct"/>
                <w:vAlign w:val="center"/>
              </w:tcPr>
              <w:p w14:paraId="53556267" w14:textId="77777777" w:rsidR="005514FB" w:rsidRDefault="005514FB">
                <w:pPr>
                  <w:pStyle w:val="NoSpacing"/>
                  <w:jc w:val="center"/>
                </w:pPr>
              </w:p>
            </w:tc>
          </w:tr>
          <w:tr w:rsidR="005514FB" w14:paraId="3FB975AE" w14:textId="77777777">
            <w:trPr>
              <w:trHeight w:val="360"/>
              <w:jc w:val="center"/>
            </w:trPr>
            <w:sdt>
              <w:sdtPr>
                <w:rPr>
                  <w:b/>
                  <w:bCs/>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14:paraId="3D354589" w14:textId="6D4EBF71" w:rsidR="005514FB" w:rsidRDefault="009D4496" w:rsidP="00A32B8A">
                    <w:pPr>
                      <w:pStyle w:val="NoSpacing"/>
                      <w:jc w:val="center"/>
                      <w:rPr>
                        <w:b/>
                        <w:bCs/>
                      </w:rPr>
                    </w:pPr>
                    <w:r>
                      <w:rPr>
                        <w:b/>
                        <w:bCs/>
                      </w:rPr>
                      <w:t xml:space="preserve">Authors: </w:t>
                    </w:r>
                    <w:r w:rsidR="005A6F0C">
                      <w:rPr>
                        <w:b/>
                        <w:bCs/>
                      </w:rPr>
                      <w:t>Khoa Tran and Olwen Nguyen</w:t>
                    </w:r>
                  </w:p>
                </w:tc>
              </w:sdtContent>
            </w:sdt>
          </w:tr>
          <w:tr w:rsidR="005514FB" w14:paraId="442330F6" w14:textId="77777777">
            <w:trPr>
              <w:trHeight w:val="360"/>
              <w:jc w:val="center"/>
            </w:trPr>
            <w:tc>
              <w:tcPr>
                <w:tcW w:w="5000" w:type="pct"/>
                <w:vAlign w:val="center"/>
              </w:tcPr>
              <w:sdt>
                <w:sdtPr>
                  <w:rPr>
                    <w:b/>
                    <w:bCs/>
                  </w:rPr>
                  <w:alias w:val="Date"/>
                  <w:id w:val="516659546"/>
                  <w:dataBinding w:prefixMappings="xmlns:ns0='http://schemas.microsoft.com/office/2006/coverPageProps'" w:xpath="/ns0:CoverPageProperties[1]/ns0:PublishDate[1]" w:storeItemID="{55AF091B-3C7A-41E3-B477-F2FDAA23CFDA}"/>
                  <w:date w:fullDate="2022-01-22T00:00:00Z">
                    <w:dateFormat w:val="M/d/yy"/>
                    <w:lid w:val="en-US"/>
                    <w:storeMappedDataAs w:val="dateTime"/>
                    <w:calendar w:val="gregorian"/>
                  </w:date>
                </w:sdtPr>
                <w:sdtEndPr/>
                <w:sdtContent>
                  <w:p w14:paraId="48E4770B" w14:textId="3AA6AEF7" w:rsidR="005514FB" w:rsidRDefault="005A6F0C">
                    <w:pPr>
                      <w:pStyle w:val="NoSpacing"/>
                      <w:jc w:val="center"/>
                      <w:rPr>
                        <w:b/>
                        <w:bCs/>
                      </w:rPr>
                    </w:pPr>
                    <w:r>
                      <w:rPr>
                        <w:b/>
                        <w:bCs/>
                      </w:rPr>
                      <w:t>1/22/22</w:t>
                    </w:r>
                  </w:p>
                </w:sdtContent>
              </w:sdt>
              <w:p w14:paraId="7FB7AADF" w14:textId="25C682AF" w:rsidR="0017229E" w:rsidRDefault="009D4496">
                <w:pPr>
                  <w:pStyle w:val="NoSpacing"/>
                  <w:jc w:val="center"/>
                  <w:rPr>
                    <w:b/>
                    <w:bCs/>
                  </w:rPr>
                </w:pPr>
                <w:r>
                  <w:rPr>
                    <w:b/>
                    <w:bCs/>
                  </w:rPr>
                  <w:t xml:space="preserve">Version </w:t>
                </w:r>
                <w:r w:rsidR="005A6F0C">
                  <w:rPr>
                    <w:b/>
                    <w:bCs/>
                  </w:rPr>
                  <w:t>1.0</w:t>
                </w:r>
              </w:p>
            </w:tc>
          </w:tr>
        </w:tbl>
        <w:p w14:paraId="151A2244" w14:textId="77777777" w:rsidR="005514FB" w:rsidRDefault="005514FB"/>
        <w:p w14:paraId="26A13677" w14:textId="77777777" w:rsidR="005514FB" w:rsidRDefault="005514FB"/>
        <w:tbl>
          <w:tblPr>
            <w:tblpPr w:leftFromText="187" w:rightFromText="187" w:horzAnchor="margin" w:tblpXSpec="center" w:tblpYSpec="bottom"/>
            <w:tblW w:w="5000" w:type="pct"/>
            <w:tblLook w:val="04A0" w:firstRow="1" w:lastRow="0" w:firstColumn="1" w:lastColumn="0" w:noHBand="0" w:noVBand="1"/>
          </w:tblPr>
          <w:tblGrid>
            <w:gridCol w:w="9360"/>
          </w:tblGrid>
          <w:tr w:rsidR="005514FB" w14:paraId="2153BA41" w14:textId="77777777">
            <w:sdt>
              <w:sdt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14:paraId="11B329B5" w14:textId="1921963D" w:rsidR="005514FB" w:rsidRDefault="005A6F0C" w:rsidP="002130FD">
                    <w:pPr>
                      <w:pStyle w:val="NoSpacing"/>
                    </w:pPr>
                    <w:r>
                      <w:t xml:space="preserve">This project is based on the knowledge of Object-Oriented Program in CSCE156, which is focused on make and develop the </w:t>
                    </w:r>
                    <w:proofErr w:type="spellStart"/>
                    <w:r>
                      <w:t>Retromon</w:t>
                    </w:r>
                    <w:proofErr w:type="spellEnd"/>
                    <w:r>
                      <w:t xml:space="preserve"> game.</w:t>
                    </w:r>
                  </w:p>
                </w:tc>
              </w:sdtContent>
            </w:sdt>
          </w:tr>
        </w:tbl>
        <w:p w14:paraId="241D1D9E" w14:textId="77777777" w:rsidR="005514FB" w:rsidRDefault="005514FB"/>
        <w:p w14:paraId="0C05ED40" w14:textId="77777777" w:rsidR="00697B2C" w:rsidRPr="00697B2C" w:rsidRDefault="005514FB">
          <w:pPr>
            <w:rPr>
              <w:rFonts w:asciiTheme="majorHAnsi" w:eastAsiaTheme="majorEastAsia" w:hAnsiTheme="majorHAnsi" w:cstheme="majorBidi"/>
              <w:sz w:val="76"/>
              <w:szCs w:val="72"/>
              <w:lang w:eastAsia="ja-JP"/>
            </w:rPr>
          </w:pPr>
          <w:r>
            <w:rPr>
              <w:rFonts w:asciiTheme="majorHAnsi" w:eastAsiaTheme="majorEastAsia" w:hAnsiTheme="majorHAnsi" w:cstheme="majorBidi"/>
              <w:sz w:val="76"/>
              <w:szCs w:val="72"/>
              <w:lang w:eastAsia="ja-JP"/>
            </w:rPr>
            <w:br w:type="page"/>
          </w:r>
        </w:p>
      </w:sdtContent>
    </w:sdt>
    <w:p w14:paraId="64A42AD4" w14:textId="1FD57D47" w:rsidR="008B0E93" w:rsidRDefault="008B0E93" w:rsidP="009D4496">
      <w:pPr>
        <w:pStyle w:val="Heading1"/>
      </w:pPr>
      <w:bookmarkStart w:id="0" w:name="_Toc93822981"/>
      <w:r>
        <w:lastRenderedPageBreak/>
        <w:t>Revision History</w:t>
      </w:r>
      <w:bookmarkEnd w:id="0"/>
    </w:p>
    <w:p w14:paraId="5C33CD28" w14:textId="77777777" w:rsidR="009D4496" w:rsidRPr="009D4496" w:rsidRDefault="009D4496" w:rsidP="009D4496"/>
    <w:tbl>
      <w:tblPr>
        <w:tblStyle w:val="TableGrid"/>
        <w:tblW w:w="0" w:type="auto"/>
        <w:tblInd w:w="288" w:type="dxa"/>
        <w:tblLook w:val="04A0" w:firstRow="1" w:lastRow="0" w:firstColumn="1" w:lastColumn="0" w:noHBand="0" w:noVBand="1"/>
      </w:tblPr>
      <w:tblGrid>
        <w:gridCol w:w="990"/>
        <w:gridCol w:w="4140"/>
        <w:gridCol w:w="2340"/>
        <w:gridCol w:w="1350"/>
      </w:tblGrid>
      <w:tr w:rsidR="00872BD2" w14:paraId="2B59E252" w14:textId="77777777" w:rsidTr="00872BD2">
        <w:tc>
          <w:tcPr>
            <w:tcW w:w="990" w:type="dxa"/>
          </w:tcPr>
          <w:p w14:paraId="090BE61A" w14:textId="77777777" w:rsidR="00872BD2" w:rsidRDefault="00872BD2" w:rsidP="00872BD2">
            <w:pPr>
              <w:jc w:val="center"/>
            </w:pPr>
            <w:r>
              <w:t>Version</w:t>
            </w:r>
          </w:p>
        </w:tc>
        <w:tc>
          <w:tcPr>
            <w:tcW w:w="4140" w:type="dxa"/>
          </w:tcPr>
          <w:p w14:paraId="28873A2E" w14:textId="77777777" w:rsidR="00872BD2" w:rsidRDefault="00872BD2" w:rsidP="00872BD2">
            <w:pPr>
              <w:jc w:val="center"/>
            </w:pPr>
            <w:r>
              <w:t>Description of Change(s)</w:t>
            </w:r>
          </w:p>
        </w:tc>
        <w:tc>
          <w:tcPr>
            <w:tcW w:w="2340" w:type="dxa"/>
          </w:tcPr>
          <w:p w14:paraId="66CFBC2B" w14:textId="77777777" w:rsidR="00872BD2" w:rsidRDefault="00872BD2" w:rsidP="00872BD2">
            <w:pPr>
              <w:jc w:val="center"/>
            </w:pPr>
            <w:r>
              <w:t>Author(s)</w:t>
            </w:r>
          </w:p>
        </w:tc>
        <w:tc>
          <w:tcPr>
            <w:tcW w:w="1350" w:type="dxa"/>
          </w:tcPr>
          <w:p w14:paraId="4A72A612" w14:textId="77777777" w:rsidR="00872BD2" w:rsidRDefault="00872BD2" w:rsidP="00872BD2">
            <w:pPr>
              <w:jc w:val="center"/>
            </w:pPr>
            <w:r>
              <w:t>Date</w:t>
            </w:r>
          </w:p>
        </w:tc>
      </w:tr>
      <w:tr w:rsidR="00872BD2" w14:paraId="053010E4" w14:textId="77777777" w:rsidTr="00872BD2">
        <w:tc>
          <w:tcPr>
            <w:tcW w:w="990" w:type="dxa"/>
          </w:tcPr>
          <w:p w14:paraId="324C3F34" w14:textId="77777777" w:rsidR="00872BD2" w:rsidRDefault="00872BD2" w:rsidP="00872BD2">
            <w:pPr>
              <w:jc w:val="center"/>
            </w:pPr>
            <w:r>
              <w:t>1.0</w:t>
            </w:r>
          </w:p>
        </w:tc>
        <w:tc>
          <w:tcPr>
            <w:tcW w:w="4140" w:type="dxa"/>
          </w:tcPr>
          <w:p w14:paraId="32217872" w14:textId="7E193CF2" w:rsidR="00872BD2" w:rsidRDefault="005A6F0C" w:rsidP="008B0E93">
            <w:r>
              <w:t>Introduction which used to provide document for viewers</w:t>
            </w:r>
          </w:p>
        </w:tc>
        <w:tc>
          <w:tcPr>
            <w:tcW w:w="2340" w:type="dxa"/>
          </w:tcPr>
          <w:p w14:paraId="618E851B" w14:textId="77777777" w:rsidR="009D4496" w:rsidRDefault="009D4496" w:rsidP="008B0E93">
            <w:r w:rsidRPr="009D4496">
              <w:t xml:space="preserve">Olwen Nguyen </w:t>
            </w:r>
          </w:p>
          <w:p w14:paraId="49167CFD" w14:textId="48C2B3EB" w:rsidR="00872BD2" w:rsidRPr="009D4496" w:rsidRDefault="00F35BBA" w:rsidP="008B0E93">
            <w:r>
              <w:t>Khoa Tran</w:t>
            </w:r>
          </w:p>
        </w:tc>
        <w:tc>
          <w:tcPr>
            <w:tcW w:w="1350" w:type="dxa"/>
          </w:tcPr>
          <w:p w14:paraId="7EC5CC00" w14:textId="3FC393C9" w:rsidR="00872BD2" w:rsidRDefault="005A6F0C" w:rsidP="00A9399D">
            <w:pPr>
              <w:jc w:val="center"/>
            </w:pPr>
            <w:r>
              <w:t>2022/01/22</w:t>
            </w:r>
          </w:p>
        </w:tc>
      </w:tr>
    </w:tbl>
    <w:p w14:paraId="307D1BE5" w14:textId="77777777" w:rsidR="00877809" w:rsidRDefault="00877809" w:rsidP="008B0E93">
      <w:r>
        <w:br w:type="page"/>
      </w:r>
    </w:p>
    <w:sdt>
      <w:sdtPr>
        <w:rPr>
          <w:rFonts w:asciiTheme="minorHAnsi" w:eastAsiaTheme="minorHAnsi" w:hAnsiTheme="minorHAnsi" w:cstheme="minorBidi"/>
          <w:b w:val="0"/>
          <w:bCs w:val="0"/>
          <w:color w:val="auto"/>
          <w:sz w:val="22"/>
          <w:szCs w:val="22"/>
          <w:lang w:eastAsia="en-US"/>
        </w:rPr>
        <w:id w:val="-72439062"/>
        <w:docPartObj>
          <w:docPartGallery w:val="Table of Contents"/>
          <w:docPartUnique/>
        </w:docPartObj>
      </w:sdtPr>
      <w:sdtEndPr>
        <w:rPr>
          <w:rFonts w:ascii="Times New Roman" w:eastAsia="Times New Roman" w:hAnsi="Times New Roman" w:cs="Times New Roman"/>
          <w:noProof/>
          <w:sz w:val="24"/>
          <w:szCs w:val="24"/>
        </w:rPr>
      </w:sdtEndPr>
      <w:sdtContent>
        <w:p w14:paraId="4AA3DA7C" w14:textId="77777777" w:rsidR="00877809" w:rsidRDefault="00877809" w:rsidP="00877809">
          <w:pPr>
            <w:pStyle w:val="TOCHeading"/>
          </w:pPr>
          <w:r>
            <w:t>Contents</w:t>
          </w:r>
        </w:p>
        <w:p w14:paraId="511CC183" w14:textId="354D816E" w:rsidR="00B65F46" w:rsidRDefault="00877809">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3822981" w:history="1">
            <w:r w:rsidR="00B65F46" w:rsidRPr="00486B90">
              <w:rPr>
                <w:rStyle w:val="Hyperlink"/>
                <w:rFonts w:eastAsiaTheme="majorEastAsia"/>
                <w:noProof/>
              </w:rPr>
              <w:t>Revision History</w:t>
            </w:r>
            <w:r w:rsidR="00B65F46">
              <w:rPr>
                <w:noProof/>
                <w:webHidden/>
              </w:rPr>
              <w:tab/>
            </w:r>
            <w:r w:rsidR="00B65F46">
              <w:rPr>
                <w:noProof/>
                <w:webHidden/>
              </w:rPr>
              <w:fldChar w:fldCharType="begin"/>
            </w:r>
            <w:r w:rsidR="00B65F46">
              <w:rPr>
                <w:noProof/>
                <w:webHidden/>
              </w:rPr>
              <w:instrText xml:space="preserve"> PAGEREF _Toc93822981 \h </w:instrText>
            </w:r>
            <w:r w:rsidR="00B65F46">
              <w:rPr>
                <w:noProof/>
                <w:webHidden/>
              </w:rPr>
            </w:r>
            <w:r w:rsidR="00B65F46">
              <w:rPr>
                <w:noProof/>
                <w:webHidden/>
              </w:rPr>
              <w:fldChar w:fldCharType="separate"/>
            </w:r>
            <w:r w:rsidR="00B65F46">
              <w:rPr>
                <w:noProof/>
                <w:webHidden/>
              </w:rPr>
              <w:t>1</w:t>
            </w:r>
            <w:r w:rsidR="00B65F46">
              <w:rPr>
                <w:noProof/>
                <w:webHidden/>
              </w:rPr>
              <w:fldChar w:fldCharType="end"/>
            </w:r>
          </w:hyperlink>
        </w:p>
        <w:p w14:paraId="5738A145" w14:textId="10EB4195" w:rsidR="00B65F46" w:rsidRDefault="00B65F46">
          <w:pPr>
            <w:pStyle w:val="TOC1"/>
            <w:tabs>
              <w:tab w:val="left" w:pos="440"/>
              <w:tab w:val="right" w:leader="dot" w:pos="9350"/>
            </w:tabs>
            <w:rPr>
              <w:rFonts w:asciiTheme="minorHAnsi" w:eastAsiaTheme="minorEastAsia" w:hAnsiTheme="minorHAnsi" w:cstheme="minorBidi"/>
              <w:noProof/>
              <w:sz w:val="22"/>
              <w:szCs w:val="22"/>
            </w:rPr>
          </w:pPr>
          <w:hyperlink w:anchor="_Toc93822982" w:history="1">
            <w:r w:rsidRPr="00486B90">
              <w:rPr>
                <w:rStyle w:val="Hyperlink"/>
                <w:rFonts w:eastAsiaTheme="majorEastAsia"/>
                <w:noProof/>
              </w:rPr>
              <w:t>1.</w:t>
            </w:r>
            <w:r>
              <w:rPr>
                <w:rFonts w:asciiTheme="minorHAnsi" w:eastAsiaTheme="minorEastAsia" w:hAnsiTheme="minorHAnsi" w:cstheme="minorBidi"/>
                <w:noProof/>
                <w:sz w:val="22"/>
                <w:szCs w:val="22"/>
              </w:rPr>
              <w:tab/>
            </w:r>
            <w:r w:rsidRPr="00486B90">
              <w:rPr>
                <w:rStyle w:val="Hyperlink"/>
                <w:rFonts w:eastAsiaTheme="majorEastAsia"/>
                <w:noProof/>
              </w:rPr>
              <w:t>Introduction</w:t>
            </w:r>
            <w:r>
              <w:rPr>
                <w:noProof/>
                <w:webHidden/>
              </w:rPr>
              <w:tab/>
            </w:r>
            <w:r>
              <w:rPr>
                <w:noProof/>
                <w:webHidden/>
              </w:rPr>
              <w:fldChar w:fldCharType="begin"/>
            </w:r>
            <w:r>
              <w:rPr>
                <w:noProof/>
                <w:webHidden/>
              </w:rPr>
              <w:instrText xml:space="preserve"> PAGEREF _Toc93822982 \h </w:instrText>
            </w:r>
            <w:r>
              <w:rPr>
                <w:noProof/>
                <w:webHidden/>
              </w:rPr>
            </w:r>
            <w:r>
              <w:rPr>
                <w:noProof/>
                <w:webHidden/>
              </w:rPr>
              <w:fldChar w:fldCharType="separate"/>
            </w:r>
            <w:r>
              <w:rPr>
                <w:noProof/>
                <w:webHidden/>
              </w:rPr>
              <w:t>2</w:t>
            </w:r>
            <w:r>
              <w:rPr>
                <w:noProof/>
                <w:webHidden/>
              </w:rPr>
              <w:fldChar w:fldCharType="end"/>
            </w:r>
          </w:hyperlink>
        </w:p>
        <w:p w14:paraId="328FB660" w14:textId="18A2EF12" w:rsidR="00B65F46" w:rsidRDefault="00B65F46">
          <w:pPr>
            <w:pStyle w:val="TOC2"/>
            <w:tabs>
              <w:tab w:val="left" w:pos="880"/>
              <w:tab w:val="right" w:leader="dot" w:pos="9350"/>
            </w:tabs>
            <w:rPr>
              <w:rFonts w:asciiTheme="minorHAnsi" w:eastAsiaTheme="minorEastAsia" w:hAnsiTheme="minorHAnsi" w:cstheme="minorBidi"/>
              <w:noProof/>
              <w:sz w:val="22"/>
              <w:szCs w:val="22"/>
            </w:rPr>
          </w:pPr>
          <w:hyperlink w:anchor="_Toc93822983" w:history="1">
            <w:r w:rsidRPr="00486B90">
              <w:rPr>
                <w:rStyle w:val="Hyperlink"/>
                <w:rFonts w:eastAsiaTheme="majorEastAsia"/>
                <w:noProof/>
              </w:rPr>
              <w:t>1.1</w:t>
            </w:r>
            <w:r>
              <w:rPr>
                <w:rFonts w:asciiTheme="minorHAnsi" w:eastAsiaTheme="minorEastAsia" w:hAnsiTheme="minorHAnsi" w:cstheme="minorBidi"/>
                <w:noProof/>
                <w:sz w:val="22"/>
                <w:szCs w:val="22"/>
              </w:rPr>
              <w:tab/>
            </w:r>
            <w:r w:rsidRPr="00486B90">
              <w:rPr>
                <w:rStyle w:val="Hyperlink"/>
                <w:rFonts w:eastAsiaTheme="majorEastAsia"/>
                <w:noProof/>
              </w:rPr>
              <w:t>Purpose of this Document.</w:t>
            </w:r>
            <w:r>
              <w:rPr>
                <w:noProof/>
                <w:webHidden/>
              </w:rPr>
              <w:tab/>
            </w:r>
            <w:r>
              <w:rPr>
                <w:noProof/>
                <w:webHidden/>
              </w:rPr>
              <w:fldChar w:fldCharType="begin"/>
            </w:r>
            <w:r>
              <w:rPr>
                <w:noProof/>
                <w:webHidden/>
              </w:rPr>
              <w:instrText xml:space="preserve"> PAGEREF _Toc93822983 \h </w:instrText>
            </w:r>
            <w:r>
              <w:rPr>
                <w:noProof/>
                <w:webHidden/>
              </w:rPr>
            </w:r>
            <w:r>
              <w:rPr>
                <w:noProof/>
                <w:webHidden/>
              </w:rPr>
              <w:fldChar w:fldCharType="separate"/>
            </w:r>
            <w:r>
              <w:rPr>
                <w:noProof/>
                <w:webHidden/>
              </w:rPr>
              <w:t>3</w:t>
            </w:r>
            <w:r>
              <w:rPr>
                <w:noProof/>
                <w:webHidden/>
              </w:rPr>
              <w:fldChar w:fldCharType="end"/>
            </w:r>
          </w:hyperlink>
        </w:p>
        <w:p w14:paraId="4E544057" w14:textId="609E1A79" w:rsidR="00B65F46" w:rsidRDefault="00B65F46">
          <w:pPr>
            <w:pStyle w:val="TOC2"/>
            <w:tabs>
              <w:tab w:val="left" w:pos="880"/>
              <w:tab w:val="right" w:leader="dot" w:pos="9350"/>
            </w:tabs>
            <w:rPr>
              <w:rFonts w:asciiTheme="minorHAnsi" w:eastAsiaTheme="minorEastAsia" w:hAnsiTheme="minorHAnsi" w:cstheme="minorBidi"/>
              <w:noProof/>
              <w:sz w:val="22"/>
              <w:szCs w:val="22"/>
            </w:rPr>
          </w:pPr>
          <w:hyperlink w:anchor="_Toc93822984" w:history="1">
            <w:r w:rsidRPr="00486B90">
              <w:rPr>
                <w:rStyle w:val="Hyperlink"/>
                <w:rFonts w:eastAsiaTheme="majorEastAsia"/>
                <w:noProof/>
              </w:rPr>
              <w:t>1.2</w:t>
            </w:r>
            <w:r>
              <w:rPr>
                <w:rFonts w:asciiTheme="minorHAnsi" w:eastAsiaTheme="minorEastAsia" w:hAnsiTheme="minorHAnsi" w:cstheme="minorBidi"/>
                <w:noProof/>
                <w:sz w:val="22"/>
                <w:szCs w:val="22"/>
              </w:rPr>
              <w:tab/>
            </w:r>
            <w:r w:rsidRPr="00486B90">
              <w:rPr>
                <w:rStyle w:val="Hyperlink"/>
                <w:rFonts w:eastAsiaTheme="majorEastAsia"/>
                <w:noProof/>
              </w:rPr>
              <w:t>Scope of the Project</w:t>
            </w:r>
            <w:r>
              <w:rPr>
                <w:noProof/>
                <w:webHidden/>
              </w:rPr>
              <w:tab/>
            </w:r>
            <w:r>
              <w:rPr>
                <w:noProof/>
                <w:webHidden/>
              </w:rPr>
              <w:fldChar w:fldCharType="begin"/>
            </w:r>
            <w:r>
              <w:rPr>
                <w:noProof/>
                <w:webHidden/>
              </w:rPr>
              <w:instrText xml:space="preserve"> PAGEREF _Toc93822984 \h </w:instrText>
            </w:r>
            <w:r>
              <w:rPr>
                <w:noProof/>
                <w:webHidden/>
              </w:rPr>
            </w:r>
            <w:r>
              <w:rPr>
                <w:noProof/>
                <w:webHidden/>
              </w:rPr>
              <w:fldChar w:fldCharType="separate"/>
            </w:r>
            <w:r>
              <w:rPr>
                <w:noProof/>
                <w:webHidden/>
              </w:rPr>
              <w:t>3</w:t>
            </w:r>
            <w:r>
              <w:rPr>
                <w:noProof/>
                <w:webHidden/>
              </w:rPr>
              <w:fldChar w:fldCharType="end"/>
            </w:r>
          </w:hyperlink>
        </w:p>
        <w:p w14:paraId="11351DAE" w14:textId="3B00A188" w:rsidR="00B65F46" w:rsidRDefault="00B65F46">
          <w:pPr>
            <w:pStyle w:val="TOC2"/>
            <w:tabs>
              <w:tab w:val="left" w:pos="880"/>
              <w:tab w:val="right" w:leader="dot" w:pos="9350"/>
            </w:tabs>
            <w:rPr>
              <w:rFonts w:asciiTheme="minorHAnsi" w:eastAsiaTheme="minorEastAsia" w:hAnsiTheme="minorHAnsi" w:cstheme="minorBidi"/>
              <w:noProof/>
              <w:sz w:val="22"/>
              <w:szCs w:val="22"/>
            </w:rPr>
          </w:pPr>
          <w:hyperlink w:anchor="_Toc93822985" w:history="1">
            <w:r w:rsidRPr="00486B90">
              <w:rPr>
                <w:rStyle w:val="Hyperlink"/>
                <w:rFonts w:eastAsiaTheme="majorEastAsia"/>
                <w:noProof/>
              </w:rPr>
              <w:t>1.3</w:t>
            </w:r>
            <w:r>
              <w:rPr>
                <w:rFonts w:asciiTheme="minorHAnsi" w:eastAsiaTheme="minorEastAsia" w:hAnsiTheme="minorHAnsi" w:cstheme="minorBidi"/>
                <w:noProof/>
                <w:sz w:val="22"/>
                <w:szCs w:val="22"/>
              </w:rPr>
              <w:tab/>
            </w:r>
            <w:r w:rsidRPr="00486B90">
              <w:rPr>
                <w:rStyle w:val="Hyperlink"/>
                <w:rFonts w:eastAsiaTheme="majorEastAsia"/>
                <w:noProof/>
              </w:rPr>
              <w:t>Definitions, Acronyms, Abbreviations</w:t>
            </w:r>
            <w:r>
              <w:rPr>
                <w:noProof/>
                <w:webHidden/>
              </w:rPr>
              <w:tab/>
            </w:r>
            <w:r>
              <w:rPr>
                <w:noProof/>
                <w:webHidden/>
              </w:rPr>
              <w:fldChar w:fldCharType="begin"/>
            </w:r>
            <w:r>
              <w:rPr>
                <w:noProof/>
                <w:webHidden/>
              </w:rPr>
              <w:instrText xml:space="preserve"> PAGEREF _Toc93822985 \h </w:instrText>
            </w:r>
            <w:r>
              <w:rPr>
                <w:noProof/>
                <w:webHidden/>
              </w:rPr>
            </w:r>
            <w:r>
              <w:rPr>
                <w:noProof/>
                <w:webHidden/>
              </w:rPr>
              <w:fldChar w:fldCharType="separate"/>
            </w:r>
            <w:r>
              <w:rPr>
                <w:noProof/>
                <w:webHidden/>
              </w:rPr>
              <w:t>3</w:t>
            </w:r>
            <w:r>
              <w:rPr>
                <w:noProof/>
                <w:webHidden/>
              </w:rPr>
              <w:fldChar w:fldCharType="end"/>
            </w:r>
          </w:hyperlink>
        </w:p>
        <w:p w14:paraId="3DC0480B" w14:textId="48822F4D" w:rsidR="00B65F46" w:rsidRDefault="00B65F46">
          <w:pPr>
            <w:pStyle w:val="TOC3"/>
            <w:tabs>
              <w:tab w:val="left" w:pos="1320"/>
              <w:tab w:val="right" w:leader="dot" w:pos="9350"/>
            </w:tabs>
            <w:rPr>
              <w:rFonts w:asciiTheme="minorHAnsi" w:eastAsiaTheme="minorEastAsia" w:hAnsiTheme="minorHAnsi" w:cstheme="minorBidi"/>
              <w:noProof/>
              <w:sz w:val="22"/>
              <w:szCs w:val="22"/>
            </w:rPr>
          </w:pPr>
          <w:hyperlink w:anchor="_Toc93822986" w:history="1">
            <w:r w:rsidRPr="00486B90">
              <w:rPr>
                <w:rStyle w:val="Hyperlink"/>
                <w:rFonts w:eastAsiaTheme="majorEastAsia"/>
                <w:noProof/>
              </w:rPr>
              <w:t>1.3.1</w:t>
            </w:r>
            <w:r>
              <w:rPr>
                <w:rFonts w:asciiTheme="minorHAnsi" w:eastAsiaTheme="minorEastAsia" w:hAnsiTheme="minorHAnsi" w:cstheme="minorBidi"/>
                <w:noProof/>
                <w:sz w:val="22"/>
                <w:szCs w:val="22"/>
              </w:rPr>
              <w:tab/>
            </w:r>
            <w:r w:rsidRPr="00486B90">
              <w:rPr>
                <w:rStyle w:val="Hyperlink"/>
                <w:rFonts w:eastAsiaTheme="majorEastAsia"/>
                <w:noProof/>
              </w:rPr>
              <w:t>Definitions</w:t>
            </w:r>
            <w:r>
              <w:rPr>
                <w:noProof/>
                <w:webHidden/>
              </w:rPr>
              <w:tab/>
            </w:r>
            <w:r>
              <w:rPr>
                <w:noProof/>
                <w:webHidden/>
              </w:rPr>
              <w:fldChar w:fldCharType="begin"/>
            </w:r>
            <w:r>
              <w:rPr>
                <w:noProof/>
                <w:webHidden/>
              </w:rPr>
              <w:instrText xml:space="preserve"> PAGEREF _Toc93822986 \h </w:instrText>
            </w:r>
            <w:r>
              <w:rPr>
                <w:noProof/>
                <w:webHidden/>
              </w:rPr>
            </w:r>
            <w:r>
              <w:rPr>
                <w:noProof/>
                <w:webHidden/>
              </w:rPr>
              <w:fldChar w:fldCharType="separate"/>
            </w:r>
            <w:r>
              <w:rPr>
                <w:noProof/>
                <w:webHidden/>
              </w:rPr>
              <w:t>3</w:t>
            </w:r>
            <w:r>
              <w:rPr>
                <w:noProof/>
                <w:webHidden/>
              </w:rPr>
              <w:fldChar w:fldCharType="end"/>
            </w:r>
          </w:hyperlink>
        </w:p>
        <w:p w14:paraId="1498B1CE" w14:textId="4075CA29" w:rsidR="00B65F46" w:rsidRDefault="00B65F46">
          <w:pPr>
            <w:pStyle w:val="TOC3"/>
            <w:tabs>
              <w:tab w:val="left" w:pos="1320"/>
              <w:tab w:val="right" w:leader="dot" w:pos="9350"/>
            </w:tabs>
            <w:rPr>
              <w:rFonts w:asciiTheme="minorHAnsi" w:eastAsiaTheme="minorEastAsia" w:hAnsiTheme="minorHAnsi" w:cstheme="minorBidi"/>
              <w:noProof/>
              <w:sz w:val="22"/>
              <w:szCs w:val="22"/>
            </w:rPr>
          </w:pPr>
          <w:hyperlink w:anchor="_Toc93822987" w:history="1">
            <w:r w:rsidRPr="00486B90">
              <w:rPr>
                <w:rStyle w:val="Hyperlink"/>
                <w:rFonts w:eastAsiaTheme="majorEastAsia"/>
                <w:noProof/>
              </w:rPr>
              <w:t>1.3.2</w:t>
            </w:r>
            <w:r>
              <w:rPr>
                <w:rFonts w:asciiTheme="minorHAnsi" w:eastAsiaTheme="minorEastAsia" w:hAnsiTheme="minorHAnsi" w:cstheme="minorBidi"/>
                <w:noProof/>
                <w:sz w:val="22"/>
                <w:szCs w:val="22"/>
              </w:rPr>
              <w:tab/>
            </w:r>
            <w:r w:rsidRPr="00486B90">
              <w:rPr>
                <w:rStyle w:val="Hyperlink"/>
                <w:rFonts w:eastAsiaTheme="majorEastAsia"/>
                <w:noProof/>
              </w:rPr>
              <w:t>Abbreviations &amp; Acronyms</w:t>
            </w:r>
            <w:r>
              <w:rPr>
                <w:noProof/>
                <w:webHidden/>
              </w:rPr>
              <w:tab/>
            </w:r>
            <w:r>
              <w:rPr>
                <w:noProof/>
                <w:webHidden/>
              </w:rPr>
              <w:fldChar w:fldCharType="begin"/>
            </w:r>
            <w:r>
              <w:rPr>
                <w:noProof/>
                <w:webHidden/>
              </w:rPr>
              <w:instrText xml:space="preserve"> PAGEREF _Toc93822987 \h </w:instrText>
            </w:r>
            <w:r>
              <w:rPr>
                <w:noProof/>
                <w:webHidden/>
              </w:rPr>
            </w:r>
            <w:r>
              <w:rPr>
                <w:noProof/>
                <w:webHidden/>
              </w:rPr>
              <w:fldChar w:fldCharType="separate"/>
            </w:r>
            <w:r>
              <w:rPr>
                <w:noProof/>
                <w:webHidden/>
              </w:rPr>
              <w:t>3</w:t>
            </w:r>
            <w:r>
              <w:rPr>
                <w:noProof/>
                <w:webHidden/>
              </w:rPr>
              <w:fldChar w:fldCharType="end"/>
            </w:r>
          </w:hyperlink>
        </w:p>
        <w:p w14:paraId="40E9DD37" w14:textId="08929A17" w:rsidR="00B65F46" w:rsidRDefault="00B65F46">
          <w:pPr>
            <w:pStyle w:val="TOC1"/>
            <w:tabs>
              <w:tab w:val="left" w:pos="440"/>
              <w:tab w:val="right" w:leader="dot" w:pos="9350"/>
            </w:tabs>
            <w:rPr>
              <w:rFonts w:asciiTheme="minorHAnsi" w:eastAsiaTheme="minorEastAsia" w:hAnsiTheme="minorHAnsi" w:cstheme="minorBidi"/>
              <w:noProof/>
              <w:sz w:val="22"/>
              <w:szCs w:val="22"/>
            </w:rPr>
          </w:pPr>
          <w:hyperlink w:anchor="_Toc93822988" w:history="1">
            <w:r w:rsidRPr="00486B90">
              <w:rPr>
                <w:rStyle w:val="Hyperlink"/>
                <w:rFonts w:eastAsiaTheme="majorEastAsia"/>
                <w:noProof/>
              </w:rPr>
              <w:t>2.</w:t>
            </w:r>
            <w:r>
              <w:rPr>
                <w:rFonts w:asciiTheme="minorHAnsi" w:eastAsiaTheme="minorEastAsia" w:hAnsiTheme="minorHAnsi" w:cstheme="minorBidi"/>
                <w:noProof/>
                <w:sz w:val="22"/>
                <w:szCs w:val="22"/>
              </w:rPr>
              <w:tab/>
            </w:r>
            <w:r w:rsidRPr="00486B90">
              <w:rPr>
                <w:rStyle w:val="Hyperlink"/>
                <w:rFonts w:eastAsiaTheme="majorEastAsia"/>
                <w:noProof/>
              </w:rPr>
              <w:t>Overall Design Description</w:t>
            </w:r>
            <w:r>
              <w:rPr>
                <w:noProof/>
                <w:webHidden/>
              </w:rPr>
              <w:tab/>
            </w:r>
            <w:r>
              <w:rPr>
                <w:noProof/>
                <w:webHidden/>
              </w:rPr>
              <w:fldChar w:fldCharType="begin"/>
            </w:r>
            <w:r>
              <w:rPr>
                <w:noProof/>
                <w:webHidden/>
              </w:rPr>
              <w:instrText xml:space="preserve"> PAGEREF _Toc93822988 \h </w:instrText>
            </w:r>
            <w:r>
              <w:rPr>
                <w:noProof/>
                <w:webHidden/>
              </w:rPr>
            </w:r>
            <w:r>
              <w:rPr>
                <w:noProof/>
                <w:webHidden/>
              </w:rPr>
              <w:fldChar w:fldCharType="separate"/>
            </w:r>
            <w:r>
              <w:rPr>
                <w:noProof/>
                <w:webHidden/>
              </w:rPr>
              <w:t>3</w:t>
            </w:r>
            <w:r>
              <w:rPr>
                <w:noProof/>
                <w:webHidden/>
              </w:rPr>
              <w:fldChar w:fldCharType="end"/>
            </w:r>
          </w:hyperlink>
        </w:p>
        <w:p w14:paraId="66D8555A" w14:textId="7EB84DB6" w:rsidR="00B65F46" w:rsidRDefault="00B65F46">
          <w:pPr>
            <w:pStyle w:val="TOC1"/>
            <w:tabs>
              <w:tab w:val="left" w:pos="440"/>
              <w:tab w:val="right" w:leader="dot" w:pos="9350"/>
            </w:tabs>
            <w:rPr>
              <w:rFonts w:asciiTheme="minorHAnsi" w:eastAsiaTheme="minorEastAsia" w:hAnsiTheme="minorHAnsi" w:cstheme="minorBidi"/>
              <w:noProof/>
              <w:sz w:val="22"/>
              <w:szCs w:val="22"/>
            </w:rPr>
          </w:pPr>
          <w:hyperlink w:anchor="_Toc93822989" w:history="1">
            <w:r w:rsidRPr="00486B90">
              <w:rPr>
                <w:rStyle w:val="Hyperlink"/>
                <w:rFonts w:eastAsiaTheme="majorEastAsia"/>
                <w:noProof/>
              </w:rPr>
              <w:t>3.</w:t>
            </w:r>
            <w:r>
              <w:rPr>
                <w:rFonts w:asciiTheme="minorHAnsi" w:eastAsiaTheme="minorEastAsia" w:hAnsiTheme="minorHAnsi" w:cstheme="minorBidi"/>
                <w:noProof/>
                <w:sz w:val="22"/>
                <w:szCs w:val="22"/>
              </w:rPr>
              <w:tab/>
            </w:r>
            <w:r w:rsidRPr="00486B90">
              <w:rPr>
                <w:rStyle w:val="Hyperlink"/>
                <w:rFonts w:eastAsiaTheme="majorEastAsia"/>
                <w:noProof/>
              </w:rPr>
              <w:t>Detailed Component Description</w:t>
            </w:r>
            <w:r>
              <w:rPr>
                <w:noProof/>
                <w:webHidden/>
              </w:rPr>
              <w:tab/>
            </w:r>
            <w:r>
              <w:rPr>
                <w:noProof/>
                <w:webHidden/>
              </w:rPr>
              <w:fldChar w:fldCharType="begin"/>
            </w:r>
            <w:r>
              <w:rPr>
                <w:noProof/>
                <w:webHidden/>
              </w:rPr>
              <w:instrText xml:space="preserve"> PAGEREF _Toc93822989 \h </w:instrText>
            </w:r>
            <w:r>
              <w:rPr>
                <w:noProof/>
                <w:webHidden/>
              </w:rPr>
            </w:r>
            <w:r>
              <w:rPr>
                <w:noProof/>
                <w:webHidden/>
              </w:rPr>
              <w:fldChar w:fldCharType="separate"/>
            </w:r>
            <w:r>
              <w:rPr>
                <w:noProof/>
                <w:webHidden/>
              </w:rPr>
              <w:t>3</w:t>
            </w:r>
            <w:r>
              <w:rPr>
                <w:noProof/>
                <w:webHidden/>
              </w:rPr>
              <w:fldChar w:fldCharType="end"/>
            </w:r>
          </w:hyperlink>
        </w:p>
        <w:p w14:paraId="144F5DC0" w14:textId="43BB33F7" w:rsidR="00B65F46" w:rsidRDefault="00B65F46">
          <w:pPr>
            <w:pStyle w:val="TOC2"/>
            <w:tabs>
              <w:tab w:val="left" w:pos="880"/>
              <w:tab w:val="right" w:leader="dot" w:pos="9350"/>
            </w:tabs>
            <w:rPr>
              <w:rFonts w:asciiTheme="minorHAnsi" w:eastAsiaTheme="minorEastAsia" w:hAnsiTheme="minorHAnsi" w:cstheme="minorBidi"/>
              <w:noProof/>
              <w:sz w:val="22"/>
              <w:szCs w:val="22"/>
            </w:rPr>
          </w:pPr>
          <w:hyperlink w:anchor="_Toc93822990" w:history="1">
            <w:r w:rsidRPr="00486B90">
              <w:rPr>
                <w:rStyle w:val="Hyperlink"/>
                <w:rFonts w:eastAsiaTheme="majorEastAsia"/>
                <w:noProof/>
              </w:rPr>
              <w:t>3.1</w:t>
            </w:r>
            <w:r>
              <w:rPr>
                <w:rFonts w:asciiTheme="minorHAnsi" w:eastAsiaTheme="minorEastAsia" w:hAnsiTheme="minorHAnsi" w:cstheme="minorBidi"/>
                <w:noProof/>
                <w:sz w:val="22"/>
                <w:szCs w:val="22"/>
              </w:rPr>
              <w:tab/>
            </w:r>
            <w:r w:rsidRPr="00486B90">
              <w:rPr>
                <w:rStyle w:val="Hyperlink"/>
                <w:rFonts w:eastAsiaTheme="majorEastAsia"/>
                <w:noProof/>
              </w:rPr>
              <w:t>Database Design</w:t>
            </w:r>
            <w:r>
              <w:rPr>
                <w:noProof/>
                <w:webHidden/>
              </w:rPr>
              <w:tab/>
            </w:r>
            <w:r>
              <w:rPr>
                <w:noProof/>
                <w:webHidden/>
              </w:rPr>
              <w:fldChar w:fldCharType="begin"/>
            </w:r>
            <w:r>
              <w:rPr>
                <w:noProof/>
                <w:webHidden/>
              </w:rPr>
              <w:instrText xml:space="preserve"> PAGEREF _Toc93822990 \h </w:instrText>
            </w:r>
            <w:r>
              <w:rPr>
                <w:noProof/>
                <w:webHidden/>
              </w:rPr>
            </w:r>
            <w:r>
              <w:rPr>
                <w:noProof/>
                <w:webHidden/>
              </w:rPr>
              <w:fldChar w:fldCharType="separate"/>
            </w:r>
            <w:r>
              <w:rPr>
                <w:noProof/>
                <w:webHidden/>
              </w:rPr>
              <w:t>3</w:t>
            </w:r>
            <w:r>
              <w:rPr>
                <w:noProof/>
                <w:webHidden/>
              </w:rPr>
              <w:fldChar w:fldCharType="end"/>
            </w:r>
          </w:hyperlink>
        </w:p>
        <w:p w14:paraId="43CC527C" w14:textId="5A931C93" w:rsidR="00B65F46" w:rsidRDefault="00B65F46">
          <w:pPr>
            <w:pStyle w:val="TOC2"/>
            <w:tabs>
              <w:tab w:val="left" w:pos="880"/>
              <w:tab w:val="right" w:leader="dot" w:pos="9350"/>
            </w:tabs>
            <w:rPr>
              <w:rFonts w:asciiTheme="minorHAnsi" w:eastAsiaTheme="minorEastAsia" w:hAnsiTheme="minorHAnsi" w:cstheme="minorBidi"/>
              <w:noProof/>
              <w:sz w:val="22"/>
              <w:szCs w:val="22"/>
            </w:rPr>
          </w:pPr>
          <w:hyperlink w:anchor="_Toc93822991" w:history="1">
            <w:r w:rsidRPr="00486B90">
              <w:rPr>
                <w:rStyle w:val="Hyperlink"/>
                <w:rFonts w:eastAsiaTheme="majorEastAsia"/>
                <w:noProof/>
              </w:rPr>
              <w:t>3.2</w:t>
            </w:r>
            <w:r>
              <w:rPr>
                <w:rFonts w:asciiTheme="minorHAnsi" w:eastAsiaTheme="minorEastAsia" w:hAnsiTheme="minorHAnsi" w:cstheme="minorBidi"/>
                <w:noProof/>
                <w:sz w:val="22"/>
                <w:szCs w:val="22"/>
              </w:rPr>
              <w:tab/>
            </w:r>
            <w:r w:rsidRPr="00486B90">
              <w:rPr>
                <w:rStyle w:val="Hyperlink"/>
                <w:rFonts w:eastAsiaTheme="majorEastAsia"/>
                <w:noProof/>
              </w:rPr>
              <w:t>Class/Entity Model</w:t>
            </w:r>
            <w:r>
              <w:rPr>
                <w:noProof/>
                <w:webHidden/>
              </w:rPr>
              <w:tab/>
            </w:r>
            <w:r>
              <w:rPr>
                <w:noProof/>
                <w:webHidden/>
              </w:rPr>
              <w:fldChar w:fldCharType="begin"/>
            </w:r>
            <w:r>
              <w:rPr>
                <w:noProof/>
                <w:webHidden/>
              </w:rPr>
              <w:instrText xml:space="preserve"> PAGEREF _Toc93822991 \h </w:instrText>
            </w:r>
            <w:r>
              <w:rPr>
                <w:noProof/>
                <w:webHidden/>
              </w:rPr>
            </w:r>
            <w:r>
              <w:rPr>
                <w:noProof/>
                <w:webHidden/>
              </w:rPr>
              <w:fldChar w:fldCharType="separate"/>
            </w:r>
            <w:r>
              <w:rPr>
                <w:noProof/>
                <w:webHidden/>
              </w:rPr>
              <w:t>4</w:t>
            </w:r>
            <w:r>
              <w:rPr>
                <w:noProof/>
                <w:webHidden/>
              </w:rPr>
              <w:fldChar w:fldCharType="end"/>
            </w:r>
          </w:hyperlink>
        </w:p>
        <w:p w14:paraId="7CA91BEF" w14:textId="108540AF" w:rsidR="00877809" w:rsidRDefault="00877809" w:rsidP="00877809">
          <w:r>
            <w:rPr>
              <w:b/>
              <w:bCs/>
              <w:noProof/>
            </w:rPr>
            <w:fldChar w:fldCharType="end"/>
          </w:r>
        </w:p>
      </w:sdtContent>
    </w:sdt>
    <w:p w14:paraId="0A43ACC4" w14:textId="77777777" w:rsidR="005A6F0C" w:rsidRDefault="00877809" w:rsidP="005A6F0C">
      <w:r>
        <w:t xml:space="preserve"> </w:t>
      </w:r>
    </w:p>
    <w:p w14:paraId="142D78E0" w14:textId="77777777" w:rsidR="005A6F0C" w:rsidRDefault="005A6F0C" w:rsidP="005A6F0C"/>
    <w:p w14:paraId="48DB5A53" w14:textId="77777777" w:rsidR="005A6F0C" w:rsidRDefault="005A6F0C" w:rsidP="005A6F0C"/>
    <w:p w14:paraId="02B5907D" w14:textId="4D168D81" w:rsidR="005A6F0C" w:rsidRDefault="005A6F0C" w:rsidP="005A6F0C"/>
    <w:p w14:paraId="753F7855" w14:textId="77777777" w:rsidR="00B65F46" w:rsidRDefault="00B65F46" w:rsidP="005A6F0C"/>
    <w:p w14:paraId="3BF13A75" w14:textId="77777777" w:rsidR="005A6F0C" w:rsidRDefault="005A6F0C" w:rsidP="005A6F0C"/>
    <w:p w14:paraId="67017CF4" w14:textId="77777777" w:rsidR="005A6F0C" w:rsidRDefault="005A6F0C" w:rsidP="005A6F0C"/>
    <w:p w14:paraId="50DB0374" w14:textId="77777777" w:rsidR="005A6F0C" w:rsidRDefault="005A6F0C" w:rsidP="005A6F0C"/>
    <w:p w14:paraId="5FD0CE2D" w14:textId="77777777" w:rsidR="005A6F0C" w:rsidRDefault="005A6F0C" w:rsidP="005A6F0C"/>
    <w:p w14:paraId="71E3556A" w14:textId="77777777" w:rsidR="005A6F0C" w:rsidRDefault="005A6F0C" w:rsidP="005A6F0C"/>
    <w:p w14:paraId="66A55A93" w14:textId="77777777" w:rsidR="005A6F0C" w:rsidRDefault="005A6F0C" w:rsidP="005A6F0C"/>
    <w:p w14:paraId="782DC382" w14:textId="77777777" w:rsidR="005A6F0C" w:rsidRDefault="005A6F0C" w:rsidP="005A6F0C"/>
    <w:p w14:paraId="682E2D6F" w14:textId="77777777" w:rsidR="005A6F0C" w:rsidRDefault="005A6F0C" w:rsidP="005A6F0C"/>
    <w:p w14:paraId="4CEA8F93" w14:textId="77777777" w:rsidR="005A6F0C" w:rsidRDefault="005A6F0C" w:rsidP="005A6F0C"/>
    <w:p w14:paraId="6543FBED" w14:textId="77777777" w:rsidR="005A6F0C" w:rsidRDefault="005A6F0C" w:rsidP="005A6F0C"/>
    <w:p w14:paraId="23CC2781" w14:textId="77777777" w:rsidR="005A6F0C" w:rsidRDefault="005A6F0C" w:rsidP="005A6F0C"/>
    <w:p w14:paraId="277D7A30" w14:textId="77777777" w:rsidR="005A6F0C" w:rsidRDefault="005A6F0C" w:rsidP="005A6F0C"/>
    <w:p w14:paraId="13CC5329" w14:textId="444A7B34" w:rsidR="005A6F0C" w:rsidRDefault="005A6F0C" w:rsidP="005A6F0C"/>
    <w:p w14:paraId="78655347" w14:textId="0CE9150A" w:rsidR="00EC4BE5" w:rsidRDefault="00EC4BE5" w:rsidP="005A6F0C"/>
    <w:p w14:paraId="64D8DB26" w14:textId="0D38B349" w:rsidR="00EC4BE5" w:rsidRDefault="00EC4BE5" w:rsidP="005A6F0C"/>
    <w:p w14:paraId="5342B21D" w14:textId="29908DD8" w:rsidR="00EC4BE5" w:rsidRDefault="00EC4BE5" w:rsidP="005A6F0C"/>
    <w:p w14:paraId="299E6DF0" w14:textId="727E1104" w:rsidR="00EC4BE5" w:rsidRDefault="00EC4BE5" w:rsidP="005A6F0C"/>
    <w:p w14:paraId="695FBD96" w14:textId="22324821" w:rsidR="00EC4BE5" w:rsidRDefault="00EC4BE5" w:rsidP="005A6F0C"/>
    <w:p w14:paraId="6CAA53C6" w14:textId="4F018771" w:rsidR="00EC4BE5" w:rsidRDefault="00EC4BE5" w:rsidP="005A6F0C"/>
    <w:p w14:paraId="08B5E0A2" w14:textId="77777777" w:rsidR="00EC4BE5" w:rsidRDefault="00EC4BE5" w:rsidP="005A6F0C"/>
    <w:p w14:paraId="6398261D" w14:textId="48EBA2B4" w:rsidR="0087464C" w:rsidRPr="005A6F0C" w:rsidRDefault="0087464C" w:rsidP="005A6F0C">
      <w:pPr>
        <w:pStyle w:val="Heading1"/>
        <w:numPr>
          <w:ilvl w:val="0"/>
          <w:numId w:val="2"/>
        </w:numPr>
      </w:pPr>
      <w:bookmarkStart w:id="1" w:name="_Toc93822982"/>
      <w:r>
        <w:lastRenderedPageBreak/>
        <w:t>Introduction</w:t>
      </w:r>
      <w:bookmarkEnd w:id="1"/>
    </w:p>
    <w:p w14:paraId="58983541" w14:textId="65B5B881" w:rsidR="007F410A" w:rsidRPr="00840FF2" w:rsidRDefault="00F65008" w:rsidP="0087464C">
      <w:pPr>
        <w:rPr>
          <w:lang w:val="vi-VN"/>
        </w:rPr>
      </w:pPr>
      <w:r>
        <w:t xml:space="preserve">Based on the Retro theme of the </w:t>
      </w:r>
      <w:proofErr w:type="spellStart"/>
      <w:r w:rsidR="0080271C">
        <w:t>CornHacks</w:t>
      </w:r>
      <w:proofErr w:type="spellEnd"/>
      <w:r w:rsidR="0080271C">
        <w:t xml:space="preserve"> 2022, </w:t>
      </w:r>
      <w:r w:rsidR="000C74EB">
        <w:t xml:space="preserve">Retro- which means the blast from the past. Retro can be different from each person based on his/her childhood or memory. </w:t>
      </w:r>
      <w:proofErr w:type="spellStart"/>
      <w:r w:rsidR="000C74EB">
        <w:t>Pokemon</w:t>
      </w:r>
      <w:proofErr w:type="spellEnd"/>
      <w:r w:rsidR="000C74EB">
        <w:t xml:space="preserve"> is also a game also movie which was popular in the past, therefore, based on this idea this project will introduce about the </w:t>
      </w:r>
      <w:proofErr w:type="spellStart"/>
      <w:r w:rsidR="000C74EB">
        <w:t>Retromon</w:t>
      </w:r>
      <w:proofErr w:type="spellEnd"/>
      <w:r w:rsidR="000C74EB">
        <w:t xml:space="preserve"> creatures. </w:t>
      </w:r>
      <w:r w:rsidR="00840FF2">
        <w:t xml:space="preserve">The project uses Java classes to model the problem and follows object – oriented programming principles and using database to store data about </w:t>
      </w:r>
      <w:proofErr w:type="spellStart"/>
      <w:r w:rsidR="005C496D">
        <w:t>Retromon</w:t>
      </w:r>
      <w:proofErr w:type="spellEnd"/>
      <w:r w:rsidR="005C496D">
        <w:t>.</w:t>
      </w:r>
    </w:p>
    <w:p w14:paraId="5EFB20AB" w14:textId="64F44321" w:rsidR="001417A6" w:rsidRDefault="003A5FB6" w:rsidP="003A5FB6">
      <w:pPr>
        <w:pStyle w:val="Heading2"/>
        <w:numPr>
          <w:ilvl w:val="1"/>
          <w:numId w:val="3"/>
        </w:numPr>
      </w:pPr>
      <w:bookmarkStart w:id="2" w:name="_Toc93822983"/>
      <w:r>
        <w:t>P</w:t>
      </w:r>
      <w:r w:rsidR="001417A6">
        <w:t>urpose of this Documen</w:t>
      </w:r>
      <w:r w:rsidR="00840FF2">
        <w:t>t.</w:t>
      </w:r>
      <w:bookmarkEnd w:id="2"/>
    </w:p>
    <w:p w14:paraId="66522CF1" w14:textId="67964FEA" w:rsidR="00C0344B" w:rsidRPr="00BD7F16" w:rsidRDefault="00C0344B" w:rsidP="001417A6">
      <w:pPr>
        <w:rPr>
          <w:rFonts w:asciiTheme="minorHAnsi" w:hAnsiTheme="minorHAnsi" w:cstheme="minorBidi"/>
          <w:sz w:val="22"/>
          <w:szCs w:val="22"/>
        </w:rPr>
      </w:pPr>
      <w:r w:rsidRPr="00C0344B">
        <w:t>The goal of this article is to lay out the technical design of a new database</w:t>
      </w:r>
      <w:r w:rsidR="00E520D7">
        <w:t xml:space="preserve"> </w:t>
      </w:r>
      <w:r w:rsidRPr="00C0344B">
        <w:t xml:space="preserve">backed </w:t>
      </w:r>
      <w:proofErr w:type="spellStart"/>
      <w:r w:rsidR="005C496D">
        <w:t>Retromon</w:t>
      </w:r>
      <w:proofErr w:type="spellEnd"/>
      <w:r w:rsidRPr="00C0344B">
        <w:t xml:space="preserve"> </w:t>
      </w:r>
      <w:r w:rsidR="005C496D">
        <w:t>data</w:t>
      </w:r>
      <w:r w:rsidRPr="00C0344B">
        <w:t xml:space="preserve"> and provide </w:t>
      </w:r>
      <w:r w:rsidR="008C4D35">
        <w:t xml:space="preserve">general design and implement </w:t>
      </w:r>
      <w:r w:rsidR="005C496D">
        <w:t>by Object-Oriented program</w:t>
      </w:r>
      <w:r w:rsidR="00604D23">
        <w:t>.</w:t>
      </w:r>
    </w:p>
    <w:p w14:paraId="25FA44DF" w14:textId="124A4C7B" w:rsidR="00B0433B" w:rsidRDefault="00B0433B" w:rsidP="00B0433B">
      <w:pPr>
        <w:pStyle w:val="Heading2"/>
        <w:numPr>
          <w:ilvl w:val="1"/>
          <w:numId w:val="2"/>
        </w:numPr>
      </w:pPr>
      <w:bookmarkStart w:id="3" w:name="_Toc93822984"/>
      <w:r>
        <w:t>Scope of the Project</w:t>
      </w:r>
      <w:bookmarkEnd w:id="3"/>
    </w:p>
    <w:p w14:paraId="1F31897B" w14:textId="2D3CB010" w:rsidR="00604D23" w:rsidRDefault="00604D23" w:rsidP="00604D23">
      <w:r>
        <w:t xml:space="preserve">The </w:t>
      </w:r>
      <w:proofErr w:type="spellStart"/>
      <w:r w:rsidR="001D78D2">
        <w:t>Retromon</w:t>
      </w:r>
      <w:proofErr w:type="spellEnd"/>
      <w:r>
        <w:t xml:space="preserve"> is a </w:t>
      </w:r>
      <w:r w:rsidR="001D78D2">
        <w:t>system which introduce about new creature game with has different element</w:t>
      </w:r>
      <w:r>
        <w:t xml:space="preserve">. The system retrieves and updates data by using SQL database, while the old one used Excel sheets, which has some limitations when updating data. The system was completed in </w:t>
      </w:r>
      <w:r w:rsidR="001D78D2">
        <w:t xml:space="preserve">different </w:t>
      </w:r>
      <w:r>
        <w:t>phases. The first phase</w:t>
      </w:r>
      <w:r w:rsidR="001D78D2">
        <w:t xml:space="preserve"> represents the data by using class in OOP</w:t>
      </w:r>
      <w:r>
        <w:t xml:space="preserve">. In the second phase summary </w:t>
      </w:r>
      <w:r w:rsidR="001D78D2">
        <w:t>competition is created</w:t>
      </w:r>
      <w:r>
        <w:t xml:space="preserve">. The </w:t>
      </w:r>
      <w:r w:rsidR="001D78D2">
        <w:t>next</w:t>
      </w:r>
      <w:r>
        <w:t xml:space="preserve"> stages of the program included designing a SQL database and storing the data. And lastly,  connecting java classes and SQL database using JDBC. The database interface provides an easy way to access and modify the data if needed.</w:t>
      </w:r>
    </w:p>
    <w:p w14:paraId="0D30D51D" w14:textId="77777777" w:rsidR="00FA1229" w:rsidRDefault="00FA1229" w:rsidP="00B63E56">
      <w:pPr>
        <w:pStyle w:val="Heading2"/>
        <w:numPr>
          <w:ilvl w:val="1"/>
          <w:numId w:val="2"/>
        </w:numPr>
      </w:pPr>
      <w:bookmarkStart w:id="4" w:name="_Toc93822985"/>
      <w:r>
        <w:t>Definitions, Acronyms, Abbreviations</w:t>
      </w:r>
      <w:bookmarkEnd w:id="4"/>
    </w:p>
    <w:p w14:paraId="256C728F" w14:textId="77777777" w:rsidR="00FA1229" w:rsidRDefault="00FA1229" w:rsidP="00D30C9D">
      <w:pPr>
        <w:pStyle w:val="Heading3"/>
        <w:numPr>
          <w:ilvl w:val="2"/>
          <w:numId w:val="2"/>
        </w:numPr>
      </w:pPr>
      <w:bookmarkStart w:id="5" w:name="_Toc93822986"/>
      <w:r>
        <w:t>Definitions</w:t>
      </w:r>
      <w:bookmarkEnd w:id="5"/>
    </w:p>
    <w:p w14:paraId="0908F724" w14:textId="1A2F3F36" w:rsidR="00651B06" w:rsidRDefault="00651B06" w:rsidP="00D30C9D">
      <w:pPr>
        <w:pStyle w:val="Heading3"/>
        <w:numPr>
          <w:ilvl w:val="2"/>
          <w:numId w:val="2"/>
        </w:numPr>
      </w:pPr>
      <w:bookmarkStart w:id="6" w:name="_Toc93822987"/>
      <w:r>
        <w:t>Abbreviations &amp; Acronyms</w:t>
      </w:r>
      <w:bookmarkEnd w:id="6"/>
    </w:p>
    <w:p w14:paraId="2198B4C4" w14:textId="46694CE5" w:rsidR="001D78D2" w:rsidRPr="001D78D2" w:rsidRDefault="001D78D2" w:rsidP="001D78D2">
      <w:r>
        <w:t>OOP- Object-Oriented Program</w:t>
      </w:r>
    </w:p>
    <w:p w14:paraId="21925295" w14:textId="129A96D3" w:rsidR="00466481" w:rsidRPr="00120301" w:rsidRDefault="00466481" w:rsidP="00651B06">
      <w:r w:rsidRPr="00120301">
        <w:t xml:space="preserve">JAR </w:t>
      </w:r>
      <w:r w:rsidR="00120301">
        <w:t>-</w:t>
      </w:r>
      <w:r w:rsidRPr="00120301">
        <w:t xml:space="preserve"> Java </w:t>
      </w:r>
      <w:proofErr w:type="spellStart"/>
      <w:r w:rsidRPr="00120301">
        <w:t>ARchive</w:t>
      </w:r>
      <w:proofErr w:type="spellEnd"/>
      <w:r w:rsidRPr="00120301">
        <w:t>.</w:t>
      </w:r>
    </w:p>
    <w:p w14:paraId="5982E824" w14:textId="6D17A9F1" w:rsidR="002E741C" w:rsidRPr="00120301" w:rsidRDefault="00EC5788" w:rsidP="00651B06">
      <w:pPr>
        <w:rPr>
          <w:color w:val="161616"/>
          <w:shd w:val="clear" w:color="auto" w:fill="FFFFFF"/>
        </w:rPr>
      </w:pPr>
      <w:r w:rsidRPr="00120301">
        <w:t xml:space="preserve">JDBC - </w:t>
      </w:r>
      <w:r w:rsidR="009F3F02" w:rsidRPr="00120301">
        <w:rPr>
          <w:color w:val="161616"/>
          <w:shd w:val="clear" w:color="auto" w:fill="FFFFFF"/>
        </w:rPr>
        <w:t>Java™ database connectivity</w:t>
      </w:r>
    </w:p>
    <w:p w14:paraId="3FDF6622" w14:textId="3297D8C3" w:rsidR="00120301" w:rsidRPr="00120301" w:rsidRDefault="00120301" w:rsidP="00651B06">
      <w:pPr>
        <w:rPr>
          <w:color w:val="161616"/>
          <w:shd w:val="clear" w:color="auto" w:fill="FFFFFF"/>
        </w:rPr>
      </w:pPr>
      <w:r w:rsidRPr="00120301">
        <w:rPr>
          <w:color w:val="161616"/>
          <w:shd w:val="clear" w:color="auto" w:fill="FFFFFF"/>
        </w:rPr>
        <w:t xml:space="preserve">SQL - </w:t>
      </w:r>
      <w:r w:rsidRPr="00120301">
        <w:rPr>
          <w:color w:val="000000"/>
          <w:shd w:val="clear" w:color="auto" w:fill="FFFFFF"/>
        </w:rPr>
        <w:t>Structured Query Language</w:t>
      </w:r>
    </w:p>
    <w:p w14:paraId="411E2839" w14:textId="17284C4F" w:rsidR="009061B2" w:rsidRDefault="009061B2" w:rsidP="009061B2">
      <w:pPr>
        <w:pStyle w:val="Heading1"/>
        <w:numPr>
          <w:ilvl w:val="0"/>
          <w:numId w:val="2"/>
        </w:numPr>
      </w:pPr>
      <w:bookmarkStart w:id="7" w:name="_Toc93822988"/>
      <w:r>
        <w:t>Overall Design Description</w:t>
      </w:r>
      <w:bookmarkEnd w:id="7"/>
    </w:p>
    <w:p w14:paraId="4C74C547" w14:textId="7CAC7F98" w:rsidR="00CF1A67" w:rsidRDefault="00E85DF7" w:rsidP="009061B2">
      <w:r>
        <w:t xml:space="preserve">This project uses two main techniques: Java and SQL. </w:t>
      </w:r>
      <w:r w:rsidR="00CF1A67">
        <w:t xml:space="preserve">To read data from </w:t>
      </w:r>
      <w:r w:rsidR="001D78D2">
        <w:t xml:space="preserve">database in </w:t>
      </w:r>
      <w:proofErr w:type="spellStart"/>
      <w:r w:rsidR="001D78D2">
        <w:t>mySQL</w:t>
      </w:r>
      <w:proofErr w:type="spellEnd"/>
      <w:r w:rsidR="00907ABE">
        <w:t>,</w:t>
      </w:r>
      <w:r w:rsidR="00CF1A67">
        <w:t xml:space="preserve"> create summary reports,</w:t>
      </w:r>
      <w:r w:rsidR="00907ABE">
        <w:t xml:space="preserve"> and </w:t>
      </w:r>
      <w:r w:rsidR="001E2B94">
        <w:t>update data,</w:t>
      </w:r>
      <w:r w:rsidR="00CF1A67">
        <w:t xml:space="preserve"> creating Java classes following object-oriented programming and java parsers, which use encapsulation</w:t>
      </w:r>
      <w:r w:rsidR="00B12133">
        <w:rPr>
          <w:lang w:val="vi-VN"/>
        </w:rPr>
        <w:t xml:space="preserve"> such as </w:t>
      </w:r>
      <w:r w:rsidR="00EA4DD7">
        <w:t xml:space="preserve">Player class, Club class, and </w:t>
      </w:r>
      <w:proofErr w:type="spellStart"/>
      <w:r w:rsidR="00EA4DD7">
        <w:t>Retromon</w:t>
      </w:r>
      <w:proofErr w:type="spellEnd"/>
      <w:r w:rsidR="00EA4DD7">
        <w:t xml:space="preserve"> class</w:t>
      </w:r>
      <w:r w:rsidR="00B12133">
        <w:t xml:space="preserve"> which have private fields being prevented from being accessed by code outside</w:t>
      </w:r>
      <w:r w:rsidR="00EA4DD7">
        <w:t xml:space="preserve">. </w:t>
      </w:r>
      <w:r w:rsidR="00284385">
        <w:t xml:space="preserve">To make SQL database </w:t>
      </w:r>
      <w:r w:rsidR="00814B05">
        <w:t>that</w:t>
      </w:r>
      <w:r w:rsidR="00866A4A">
        <w:t xml:space="preserve"> be</w:t>
      </w:r>
      <w:r w:rsidR="00814B05">
        <w:t xml:space="preserve"> use</w:t>
      </w:r>
      <w:r w:rsidR="00866A4A">
        <w:t>d</w:t>
      </w:r>
      <w:r w:rsidR="00814B05">
        <w:t xml:space="preserve"> extensively and flexibly</w:t>
      </w:r>
      <w:r w:rsidR="00866A4A">
        <w:t xml:space="preserve">, </w:t>
      </w:r>
      <w:r w:rsidR="003E7EC3">
        <w:t>this database</w:t>
      </w:r>
      <w:r w:rsidR="00DF061B">
        <w:t xml:space="preserve"> should have well-defined column types, primary and foreign keys. To create classes</w:t>
      </w:r>
      <w:r w:rsidR="00DF061B" w:rsidRPr="002A5EB0">
        <w:t xml:space="preserve"> properly map to database tables</w:t>
      </w:r>
      <w:r w:rsidR="00EC5788">
        <w:t xml:space="preserve"> using JDBC</w:t>
      </w:r>
      <w:r w:rsidR="002E741C">
        <w:t>.</w:t>
      </w:r>
    </w:p>
    <w:p w14:paraId="0A3076A2" w14:textId="3CA33540" w:rsidR="009061B2" w:rsidRDefault="009061B2" w:rsidP="00EA4DD7">
      <w:pPr>
        <w:pStyle w:val="Heading1"/>
        <w:numPr>
          <w:ilvl w:val="0"/>
          <w:numId w:val="2"/>
        </w:numPr>
      </w:pPr>
      <w:bookmarkStart w:id="8" w:name="_Toc93822989"/>
      <w:r>
        <w:t>Detailed Component Description</w:t>
      </w:r>
      <w:bookmarkEnd w:id="8"/>
    </w:p>
    <w:p w14:paraId="0043EE23" w14:textId="6C078BB3" w:rsidR="00DB02F9" w:rsidRDefault="00D73927" w:rsidP="00D10496">
      <w:r>
        <w:t>Detailed design and testing strategy of components.</w:t>
      </w:r>
    </w:p>
    <w:p w14:paraId="49135A8E" w14:textId="77777777" w:rsidR="00DE12E6" w:rsidRDefault="00B24BE3" w:rsidP="00C11A75">
      <w:pPr>
        <w:pStyle w:val="Heading2"/>
        <w:numPr>
          <w:ilvl w:val="1"/>
          <w:numId w:val="6"/>
        </w:numPr>
      </w:pPr>
      <w:bookmarkStart w:id="9" w:name="_Toc93822990"/>
      <w:r>
        <w:t xml:space="preserve">Database </w:t>
      </w:r>
      <w:r w:rsidR="004A7B73">
        <w:t>Design</w:t>
      </w:r>
      <w:bookmarkEnd w:id="9"/>
    </w:p>
    <w:p w14:paraId="7EC03CA7" w14:textId="5E132E3D" w:rsidR="003C0083" w:rsidRDefault="003C0083" w:rsidP="003C0083">
      <w:pPr>
        <w:rPr>
          <w:lang w:val="vi-VN"/>
        </w:rPr>
      </w:pPr>
    </w:p>
    <w:p w14:paraId="1C9D080C" w14:textId="475361ED" w:rsidR="007E4F89" w:rsidRPr="00C84D6F" w:rsidRDefault="007E4F89" w:rsidP="003C0083">
      <w:r w:rsidRPr="007E4F89">
        <w:rPr>
          <w:noProof/>
        </w:rPr>
        <w:lastRenderedPageBreak/>
        <w:t xml:space="preserve"> </w:t>
      </w:r>
      <w:r>
        <w:rPr>
          <w:noProof/>
        </w:rPr>
        <w:t xml:space="preserve">  </w:t>
      </w:r>
      <w:r w:rsidR="00C84D6F">
        <w:rPr>
          <w:noProof/>
        </w:rPr>
        <w:drawing>
          <wp:inline distT="0" distB="0" distL="0" distR="0" wp14:anchorId="64E0A0DB" wp14:editId="49C24ACD">
            <wp:extent cx="5943600" cy="375094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943600" cy="3750945"/>
                    </a:xfrm>
                    <a:prstGeom prst="rect">
                      <a:avLst/>
                    </a:prstGeom>
                  </pic:spPr>
                </pic:pic>
              </a:graphicData>
            </a:graphic>
          </wp:inline>
        </w:drawing>
      </w:r>
    </w:p>
    <w:p w14:paraId="4763E6C0" w14:textId="5D028E28" w:rsidR="003F6E52" w:rsidRPr="00D55058" w:rsidRDefault="007E4F89" w:rsidP="00C11A75">
      <w:pPr>
        <w:rPr>
          <w:lang w:val="vi-VN"/>
        </w:rPr>
      </w:pPr>
      <w:r>
        <w:t xml:space="preserve">     </w:t>
      </w:r>
    </w:p>
    <w:p w14:paraId="38271480" w14:textId="43C2B25A" w:rsidR="0083170B" w:rsidRDefault="0083170B" w:rsidP="0083170B">
      <w:pPr>
        <w:pStyle w:val="Caption"/>
        <w:jc w:val="center"/>
      </w:pPr>
      <w:r>
        <w:t xml:space="preserve">Figure </w:t>
      </w:r>
      <w:r w:rsidR="00BE3997">
        <w:t>1</w:t>
      </w:r>
      <w:r>
        <w:t xml:space="preserve">: SQL diagram </w:t>
      </w:r>
    </w:p>
    <w:p w14:paraId="5703642E" w14:textId="078D07E2" w:rsidR="0083170B" w:rsidRDefault="0083170B" w:rsidP="00C11A75"/>
    <w:p w14:paraId="487422A5" w14:textId="2A6200F7" w:rsidR="00764C54" w:rsidRDefault="00764C54" w:rsidP="00C11A75"/>
    <w:p w14:paraId="0CCBC239" w14:textId="77777777" w:rsidR="00764C54" w:rsidRDefault="00764C54" w:rsidP="00C11A75"/>
    <w:p w14:paraId="4D2E638D" w14:textId="167C9072" w:rsidR="00DE12E6" w:rsidRDefault="00DE12E6" w:rsidP="002830AB">
      <w:pPr>
        <w:pStyle w:val="Heading2"/>
        <w:numPr>
          <w:ilvl w:val="1"/>
          <w:numId w:val="6"/>
        </w:numPr>
      </w:pPr>
      <w:bookmarkStart w:id="10" w:name="_Toc93822991"/>
      <w:r>
        <w:t>Class/Entity Model</w:t>
      </w:r>
      <w:bookmarkEnd w:id="10"/>
    </w:p>
    <w:p w14:paraId="5C0658B4" w14:textId="77777777" w:rsidR="00787E89" w:rsidRDefault="00787E89" w:rsidP="00943CDC"/>
    <w:p w14:paraId="79BDED4D" w14:textId="22931F35" w:rsidR="00787E89" w:rsidRDefault="002830AB" w:rsidP="00943CDC">
      <w:r>
        <w:t xml:space="preserve">The </w:t>
      </w:r>
      <w:proofErr w:type="spellStart"/>
      <w:r>
        <w:t>Retromon</w:t>
      </w:r>
      <w:proofErr w:type="spellEnd"/>
      <w:r>
        <w:t xml:space="preserve"> class which represent each </w:t>
      </w:r>
      <w:proofErr w:type="spellStart"/>
      <w:r>
        <w:t>Retromon</w:t>
      </w:r>
      <w:proofErr w:type="spellEnd"/>
      <w:r>
        <w:t xml:space="preserve"> creature which their characteristics and with their attack ability</w:t>
      </w:r>
      <w:r w:rsidR="00787E89">
        <w:t>.</w:t>
      </w:r>
    </w:p>
    <w:p w14:paraId="06100E82" w14:textId="0A948EF3" w:rsidR="00605AAA" w:rsidRDefault="002830AB" w:rsidP="00943CDC">
      <w:r>
        <w:t>The Player class which represents each Player in the game with their username account and email address</w:t>
      </w:r>
      <w:r w:rsidR="00D05F82">
        <w:t xml:space="preserve"> and all of the </w:t>
      </w:r>
      <w:proofErr w:type="spellStart"/>
      <w:r w:rsidR="00D05F82">
        <w:t>Retromon</w:t>
      </w:r>
      <w:proofErr w:type="spellEnd"/>
      <w:r w:rsidR="00D05F82">
        <w:t xml:space="preserve"> creatures they have</w:t>
      </w:r>
    </w:p>
    <w:p w14:paraId="52BBD005" w14:textId="35A929A7" w:rsidR="00A5293C" w:rsidRDefault="002830AB" w:rsidP="006C5C13">
      <w:r>
        <w:t>The Club class which represents each Club in the game with their name and all of the players in that club.</w:t>
      </w:r>
    </w:p>
    <w:p w14:paraId="45A9F779" w14:textId="2487C064" w:rsidR="00A5293C" w:rsidRDefault="00A5293C" w:rsidP="006C5C13"/>
    <w:p w14:paraId="6B8A1ACB" w14:textId="4FEAE752" w:rsidR="00141782" w:rsidRDefault="00141782" w:rsidP="00943CDC"/>
    <w:p w14:paraId="0EC7761F" w14:textId="77777777" w:rsidR="008F3505" w:rsidRPr="00943CDC" w:rsidRDefault="008F3505" w:rsidP="00943CDC"/>
    <w:p w14:paraId="04E88E83" w14:textId="77777777" w:rsidR="00B82E71" w:rsidRDefault="00B82E71" w:rsidP="00B82E71">
      <w:pPr>
        <w:keepNext/>
        <w:jc w:val="center"/>
        <w:rPr>
          <w:noProof/>
        </w:rPr>
      </w:pPr>
    </w:p>
    <w:p w14:paraId="48036898" w14:textId="08252890" w:rsidR="00B82E71" w:rsidRDefault="00B82E71" w:rsidP="00B82E71">
      <w:pPr>
        <w:keepNext/>
        <w:jc w:val="center"/>
        <w:rPr>
          <w:noProof/>
        </w:rPr>
      </w:pPr>
    </w:p>
    <w:p w14:paraId="1E2BD8EF" w14:textId="77777777" w:rsidR="00E22BF5" w:rsidRPr="00E22BF5" w:rsidRDefault="00E22BF5" w:rsidP="00E22BF5"/>
    <w:p w14:paraId="2799B1A9" w14:textId="77777777" w:rsidR="00B637B9" w:rsidRDefault="00B637B9" w:rsidP="004D12A1">
      <w:pPr>
        <w:rPr>
          <w:noProof/>
        </w:rPr>
      </w:pPr>
    </w:p>
    <w:p w14:paraId="3789BEC4" w14:textId="77777777" w:rsidR="00860DCA" w:rsidRDefault="00860DCA" w:rsidP="00860DCA">
      <w:pPr>
        <w:jc w:val="center"/>
        <w:rPr>
          <w:noProof/>
        </w:rPr>
      </w:pPr>
    </w:p>
    <w:p w14:paraId="7F87D8B8" w14:textId="77777777" w:rsidR="00860DCA" w:rsidRDefault="00860DCA" w:rsidP="00860DCA">
      <w:pPr>
        <w:jc w:val="center"/>
        <w:rPr>
          <w:noProof/>
        </w:rPr>
      </w:pPr>
      <w:r>
        <w:rPr>
          <w:noProof/>
        </w:rPr>
        <w:t xml:space="preserve">            </w:t>
      </w:r>
    </w:p>
    <w:p w14:paraId="03BDAC7E" w14:textId="4B5F4C59" w:rsidR="009C22DC" w:rsidRPr="004C1A24" w:rsidRDefault="00860DCA" w:rsidP="00B65F46">
      <w:pPr>
        <w:jc w:val="center"/>
        <w:rPr>
          <w:noProof/>
        </w:rPr>
      </w:pPr>
      <w:r>
        <w:rPr>
          <w:noProof/>
        </w:rPr>
        <w:t xml:space="preserve">          </w:t>
      </w:r>
    </w:p>
    <w:sectPr w:rsidR="009C22DC" w:rsidRPr="004C1A24" w:rsidSect="005514FB">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98F45" w14:textId="77777777" w:rsidR="004A29FE" w:rsidRDefault="004A29FE" w:rsidP="002130FD">
      <w:r>
        <w:separator/>
      </w:r>
    </w:p>
  </w:endnote>
  <w:endnote w:type="continuationSeparator" w:id="0">
    <w:p w14:paraId="47F6068B" w14:textId="77777777" w:rsidR="004A29FE" w:rsidRDefault="004A29FE" w:rsidP="002130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4714696"/>
      <w:docPartObj>
        <w:docPartGallery w:val="Page Numbers (Bottom of Page)"/>
        <w:docPartUnique/>
      </w:docPartObj>
    </w:sdtPr>
    <w:sdtEndPr>
      <w:rPr>
        <w:noProof/>
      </w:rPr>
    </w:sdtEndPr>
    <w:sdtContent>
      <w:p w14:paraId="1C453093" w14:textId="77777777" w:rsidR="00DA66ED" w:rsidRDefault="00DA66ED">
        <w:pPr>
          <w:pStyle w:val="Footer"/>
          <w:jc w:val="right"/>
        </w:pPr>
        <w:r>
          <w:fldChar w:fldCharType="begin"/>
        </w:r>
        <w:r>
          <w:instrText xml:space="preserve"> PAGE   \* MERGEFORMAT </w:instrText>
        </w:r>
        <w:r>
          <w:fldChar w:fldCharType="separate"/>
        </w:r>
        <w:r w:rsidR="000D76E7">
          <w:rPr>
            <w:noProof/>
          </w:rPr>
          <w:t>7</w:t>
        </w:r>
        <w:r>
          <w:rPr>
            <w:noProof/>
          </w:rPr>
          <w:fldChar w:fldCharType="end"/>
        </w:r>
      </w:p>
    </w:sdtContent>
  </w:sdt>
  <w:p w14:paraId="25653106" w14:textId="77777777" w:rsidR="002130FD" w:rsidRDefault="002130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9AD61" w14:textId="77777777" w:rsidR="004A29FE" w:rsidRDefault="004A29FE" w:rsidP="002130FD">
      <w:r>
        <w:separator/>
      </w:r>
    </w:p>
  </w:footnote>
  <w:footnote w:type="continuationSeparator" w:id="0">
    <w:p w14:paraId="631B027F" w14:textId="77777777" w:rsidR="004A29FE" w:rsidRDefault="004A29FE" w:rsidP="00213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61BDD"/>
    <w:multiLevelType w:val="hybridMultilevel"/>
    <w:tmpl w:val="EFEE3B54"/>
    <w:lvl w:ilvl="0" w:tplc="B87015E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CD79A2"/>
    <w:multiLevelType w:val="hybridMultilevel"/>
    <w:tmpl w:val="EA56804C"/>
    <w:lvl w:ilvl="0" w:tplc="00EA8A1C">
      <w:start w:val="1"/>
      <w:numFmt w:val="decimal"/>
      <w:lvlText w:val="%1."/>
      <w:lvlJc w:val="left"/>
      <w:pPr>
        <w:ind w:left="720" w:hanging="360"/>
      </w:pPr>
      <w:rPr>
        <w:rFonts w:ascii="Times New Roman" w:eastAsia="Times New Roman" w:hAnsi="Times New Roman" w:cs="Times New Roman"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E846B5"/>
    <w:multiLevelType w:val="hybridMultilevel"/>
    <w:tmpl w:val="8F46F3CC"/>
    <w:lvl w:ilvl="0" w:tplc="7FE03604">
      <w:start w:val="1"/>
      <w:numFmt w:val="decimal"/>
      <w:lvlText w:val="[%1]"/>
      <w:lvlJc w:val="left"/>
      <w:pPr>
        <w:ind w:left="941" w:hanging="341"/>
        <w:jc w:val="left"/>
      </w:pPr>
      <w:rPr>
        <w:rFonts w:ascii="Times New Roman" w:eastAsia="Times New Roman" w:hAnsi="Times New Roman" w:cs="Times New Roman" w:hint="default"/>
        <w:b w:val="0"/>
        <w:bCs w:val="0"/>
        <w:i w:val="0"/>
        <w:iCs w:val="0"/>
        <w:w w:val="99"/>
        <w:sz w:val="24"/>
        <w:szCs w:val="24"/>
        <w:lang w:val="en-US" w:eastAsia="en-US" w:bidi="ar-SA"/>
      </w:rPr>
    </w:lvl>
    <w:lvl w:ilvl="1" w:tplc="B7408634">
      <w:numFmt w:val="bullet"/>
      <w:lvlText w:val="•"/>
      <w:lvlJc w:val="left"/>
      <w:pPr>
        <w:ind w:left="1826" w:hanging="341"/>
      </w:pPr>
      <w:rPr>
        <w:rFonts w:hint="default"/>
        <w:lang w:val="en-US" w:eastAsia="en-US" w:bidi="ar-SA"/>
      </w:rPr>
    </w:lvl>
    <w:lvl w:ilvl="2" w:tplc="FE34B08C">
      <w:numFmt w:val="bullet"/>
      <w:lvlText w:val="•"/>
      <w:lvlJc w:val="left"/>
      <w:pPr>
        <w:ind w:left="2712" w:hanging="341"/>
      </w:pPr>
      <w:rPr>
        <w:rFonts w:hint="default"/>
        <w:lang w:val="en-US" w:eastAsia="en-US" w:bidi="ar-SA"/>
      </w:rPr>
    </w:lvl>
    <w:lvl w:ilvl="3" w:tplc="809C401A">
      <w:numFmt w:val="bullet"/>
      <w:lvlText w:val="•"/>
      <w:lvlJc w:val="left"/>
      <w:pPr>
        <w:ind w:left="3598" w:hanging="341"/>
      </w:pPr>
      <w:rPr>
        <w:rFonts w:hint="default"/>
        <w:lang w:val="en-US" w:eastAsia="en-US" w:bidi="ar-SA"/>
      </w:rPr>
    </w:lvl>
    <w:lvl w:ilvl="4" w:tplc="9AA4F94C">
      <w:numFmt w:val="bullet"/>
      <w:lvlText w:val="•"/>
      <w:lvlJc w:val="left"/>
      <w:pPr>
        <w:ind w:left="4484" w:hanging="341"/>
      </w:pPr>
      <w:rPr>
        <w:rFonts w:hint="default"/>
        <w:lang w:val="en-US" w:eastAsia="en-US" w:bidi="ar-SA"/>
      </w:rPr>
    </w:lvl>
    <w:lvl w:ilvl="5" w:tplc="7564138C">
      <w:numFmt w:val="bullet"/>
      <w:lvlText w:val="•"/>
      <w:lvlJc w:val="left"/>
      <w:pPr>
        <w:ind w:left="5370" w:hanging="341"/>
      </w:pPr>
      <w:rPr>
        <w:rFonts w:hint="default"/>
        <w:lang w:val="en-US" w:eastAsia="en-US" w:bidi="ar-SA"/>
      </w:rPr>
    </w:lvl>
    <w:lvl w:ilvl="6" w:tplc="4D3C7926">
      <w:numFmt w:val="bullet"/>
      <w:lvlText w:val="•"/>
      <w:lvlJc w:val="left"/>
      <w:pPr>
        <w:ind w:left="6256" w:hanging="341"/>
      </w:pPr>
      <w:rPr>
        <w:rFonts w:hint="default"/>
        <w:lang w:val="en-US" w:eastAsia="en-US" w:bidi="ar-SA"/>
      </w:rPr>
    </w:lvl>
    <w:lvl w:ilvl="7" w:tplc="4CF24634">
      <w:numFmt w:val="bullet"/>
      <w:lvlText w:val="•"/>
      <w:lvlJc w:val="left"/>
      <w:pPr>
        <w:ind w:left="7142" w:hanging="341"/>
      </w:pPr>
      <w:rPr>
        <w:rFonts w:hint="default"/>
        <w:lang w:val="en-US" w:eastAsia="en-US" w:bidi="ar-SA"/>
      </w:rPr>
    </w:lvl>
    <w:lvl w:ilvl="8" w:tplc="B46AD1EA">
      <w:numFmt w:val="bullet"/>
      <w:lvlText w:val="•"/>
      <w:lvlJc w:val="left"/>
      <w:pPr>
        <w:ind w:left="8028" w:hanging="341"/>
      </w:pPr>
      <w:rPr>
        <w:rFonts w:hint="default"/>
        <w:lang w:val="en-US" w:eastAsia="en-US" w:bidi="ar-SA"/>
      </w:rPr>
    </w:lvl>
  </w:abstractNum>
  <w:abstractNum w:abstractNumId="3" w15:restartNumberingAfterBreak="0">
    <w:nsid w:val="226D5F27"/>
    <w:multiLevelType w:val="multilevel"/>
    <w:tmpl w:val="56264B2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6067681"/>
    <w:multiLevelType w:val="multilevel"/>
    <w:tmpl w:val="F606D49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6792690"/>
    <w:multiLevelType w:val="multilevel"/>
    <w:tmpl w:val="28CC95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8CA6D88"/>
    <w:multiLevelType w:val="multilevel"/>
    <w:tmpl w:val="4C20FDD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7" w15:restartNumberingAfterBreak="0">
    <w:nsid w:val="3A267E96"/>
    <w:multiLevelType w:val="multilevel"/>
    <w:tmpl w:val="EEC6AC1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3B7C5730"/>
    <w:multiLevelType w:val="hybridMultilevel"/>
    <w:tmpl w:val="35569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2F6834"/>
    <w:multiLevelType w:val="multilevel"/>
    <w:tmpl w:val="2F7067B0"/>
    <w:lvl w:ilvl="0">
      <w:start w:val="1"/>
      <w:numFmt w:val="decimal"/>
      <w:lvlText w:val="%1."/>
      <w:lvlJc w:val="left"/>
      <w:pPr>
        <w:ind w:left="581" w:hanging="361"/>
        <w:jc w:val="left"/>
      </w:pPr>
      <w:rPr>
        <w:rFonts w:ascii="Cambria" w:eastAsia="Cambria" w:hAnsi="Cambria" w:cs="Cambria" w:hint="default"/>
        <w:b/>
        <w:bCs/>
        <w:i w:val="0"/>
        <w:iCs w:val="0"/>
        <w:color w:val="365F91"/>
        <w:spacing w:val="-1"/>
        <w:w w:val="100"/>
        <w:sz w:val="28"/>
        <w:szCs w:val="28"/>
        <w:lang w:val="en-US" w:eastAsia="en-US" w:bidi="ar-SA"/>
      </w:rPr>
    </w:lvl>
    <w:lvl w:ilvl="1">
      <w:start w:val="1"/>
      <w:numFmt w:val="decimal"/>
      <w:lvlText w:val="%1.%2"/>
      <w:lvlJc w:val="left"/>
      <w:pPr>
        <w:ind w:left="641" w:hanging="421"/>
        <w:jc w:val="left"/>
      </w:pPr>
      <w:rPr>
        <w:rFonts w:ascii="Cambria" w:eastAsia="Cambria" w:hAnsi="Cambria" w:cs="Cambria" w:hint="default"/>
        <w:b/>
        <w:bCs/>
        <w:i w:val="0"/>
        <w:iCs w:val="0"/>
        <w:color w:val="4F81BC"/>
        <w:w w:val="100"/>
        <w:sz w:val="26"/>
        <w:szCs w:val="26"/>
        <w:lang w:val="en-US" w:eastAsia="en-US" w:bidi="ar-SA"/>
      </w:rPr>
    </w:lvl>
    <w:lvl w:ilvl="2">
      <w:start w:val="1"/>
      <w:numFmt w:val="decimal"/>
      <w:lvlText w:val="%1.%2.%3"/>
      <w:lvlJc w:val="left"/>
      <w:pPr>
        <w:ind w:left="941" w:hanging="721"/>
        <w:jc w:val="left"/>
      </w:pPr>
      <w:rPr>
        <w:rFonts w:ascii="Cambria" w:eastAsia="Cambria" w:hAnsi="Cambria" w:cs="Cambria" w:hint="default"/>
        <w:b/>
        <w:bCs/>
        <w:i w:val="0"/>
        <w:iCs w:val="0"/>
        <w:color w:val="4F81BC"/>
        <w:spacing w:val="-3"/>
        <w:w w:val="100"/>
        <w:sz w:val="24"/>
        <w:szCs w:val="24"/>
        <w:lang w:val="en-US" w:eastAsia="en-US" w:bidi="ar-SA"/>
      </w:rPr>
    </w:lvl>
    <w:lvl w:ilvl="3">
      <w:numFmt w:val="bullet"/>
      <w:lvlText w:val="•"/>
      <w:lvlJc w:val="left"/>
      <w:pPr>
        <w:ind w:left="2047" w:hanging="721"/>
      </w:pPr>
      <w:rPr>
        <w:rFonts w:hint="default"/>
        <w:lang w:val="en-US" w:eastAsia="en-US" w:bidi="ar-SA"/>
      </w:rPr>
    </w:lvl>
    <w:lvl w:ilvl="4">
      <w:numFmt w:val="bullet"/>
      <w:lvlText w:val="•"/>
      <w:lvlJc w:val="left"/>
      <w:pPr>
        <w:ind w:left="3155" w:hanging="721"/>
      </w:pPr>
      <w:rPr>
        <w:rFonts w:hint="default"/>
        <w:lang w:val="en-US" w:eastAsia="en-US" w:bidi="ar-SA"/>
      </w:rPr>
    </w:lvl>
    <w:lvl w:ilvl="5">
      <w:numFmt w:val="bullet"/>
      <w:lvlText w:val="•"/>
      <w:lvlJc w:val="left"/>
      <w:pPr>
        <w:ind w:left="4262" w:hanging="721"/>
      </w:pPr>
      <w:rPr>
        <w:rFonts w:hint="default"/>
        <w:lang w:val="en-US" w:eastAsia="en-US" w:bidi="ar-SA"/>
      </w:rPr>
    </w:lvl>
    <w:lvl w:ilvl="6">
      <w:numFmt w:val="bullet"/>
      <w:lvlText w:val="•"/>
      <w:lvlJc w:val="left"/>
      <w:pPr>
        <w:ind w:left="5370" w:hanging="721"/>
      </w:pPr>
      <w:rPr>
        <w:rFonts w:hint="default"/>
        <w:lang w:val="en-US" w:eastAsia="en-US" w:bidi="ar-SA"/>
      </w:rPr>
    </w:lvl>
    <w:lvl w:ilvl="7">
      <w:numFmt w:val="bullet"/>
      <w:lvlText w:val="•"/>
      <w:lvlJc w:val="left"/>
      <w:pPr>
        <w:ind w:left="6477" w:hanging="721"/>
      </w:pPr>
      <w:rPr>
        <w:rFonts w:hint="default"/>
        <w:lang w:val="en-US" w:eastAsia="en-US" w:bidi="ar-SA"/>
      </w:rPr>
    </w:lvl>
    <w:lvl w:ilvl="8">
      <w:numFmt w:val="bullet"/>
      <w:lvlText w:val="•"/>
      <w:lvlJc w:val="left"/>
      <w:pPr>
        <w:ind w:left="7585" w:hanging="721"/>
      </w:pPr>
      <w:rPr>
        <w:rFonts w:hint="default"/>
        <w:lang w:val="en-US" w:eastAsia="en-US" w:bidi="ar-SA"/>
      </w:rPr>
    </w:lvl>
  </w:abstractNum>
  <w:abstractNum w:abstractNumId="10" w15:restartNumberingAfterBreak="0">
    <w:nsid w:val="5A385FBC"/>
    <w:multiLevelType w:val="multilevel"/>
    <w:tmpl w:val="56D47A6A"/>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648A4DEE"/>
    <w:multiLevelType w:val="multilevel"/>
    <w:tmpl w:val="56D47A6A"/>
    <w:lvl w:ilvl="0">
      <w:start w:val="3"/>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E225637"/>
    <w:multiLevelType w:val="hybridMultilevel"/>
    <w:tmpl w:val="2210132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8C1794"/>
    <w:multiLevelType w:val="hybridMultilevel"/>
    <w:tmpl w:val="EED2AB0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216D2"/>
    <w:multiLevelType w:val="multilevel"/>
    <w:tmpl w:val="46D84F06"/>
    <w:lvl w:ilvl="0">
      <w:start w:val="2"/>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7"/>
  </w:num>
  <w:num w:numId="2">
    <w:abstractNumId w:val="6"/>
  </w:num>
  <w:num w:numId="3">
    <w:abstractNumId w:val="5"/>
  </w:num>
  <w:num w:numId="4">
    <w:abstractNumId w:val="4"/>
  </w:num>
  <w:num w:numId="5">
    <w:abstractNumId w:val="3"/>
  </w:num>
  <w:num w:numId="6">
    <w:abstractNumId w:val="10"/>
  </w:num>
  <w:num w:numId="7">
    <w:abstractNumId w:val="11"/>
  </w:num>
  <w:num w:numId="8">
    <w:abstractNumId w:val="14"/>
  </w:num>
  <w:num w:numId="9">
    <w:abstractNumId w:val="0"/>
  </w:num>
  <w:num w:numId="10">
    <w:abstractNumId w:val="13"/>
  </w:num>
  <w:num w:numId="11">
    <w:abstractNumId w:val="12"/>
  </w:num>
  <w:num w:numId="12">
    <w:abstractNumId w:val="8"/>
  </w:num>
  <w:num w:numId="13">
    <w:abstractNumId w:val="2"/>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sDS0NDA0MrIwMjRV0lEKTi0uzszPAykwNK4FAIM5P3ItAAAA"/>
  </w:docVars>
  <w:rsids>
    <w:rsidRoot w:val="00DD3D63"/>
    <w:rsid w:val="000074EA"/>
    <w:rsid w:val="0001375A"/>
    <w:rsid w:val="00015B9F"/>
    <w:rsid w:val="00026768"/>
    <w:rsid w:val="000360DF"/>
    <w:rsid w:val="0004162A"/>
    <w:rsid w:val="00052834"/>
    <w:rsid w:val="00065C65"/>
    <w:rsid w:val="00076138"/>
    <w:rsid w:val="00076A6F"/>
    <w:rsid w:val="00076C0C"/>
    <w:rsid w:val="00080BE6"/>
    <w:rsid w:val="00082B85"/>
    <w:rsid w:val="00084588"/>
    <w:rsid w:val="00087A6A"/>
    <w:rsid w:val="0009051E"/>
    <w:rsid w:val="00092030"/>
    <w:rsid w:val="00092360"/>
    <w:rsid w:val="00093059"/>
    <w:rsid w:val="000A12DE"/>
    <w:rsid w:val="000A1B9C"/>
    <w:rsid w:val="000A7505"/>
    <w:rsid w:val="000B2BC0"/>
    <w:rsid w:val="000B3B71"/>
    <w:rsid w:val="000B3C5D"/>
    <w:rsid w:val="000C0C70"/>
    <w:rsid w:val="000C119D"/>
    <w:rsid w:val="000C36A0"/>
    <w:rsid w:val="000C74EB"/>
    <w:rsid w:val="000C7BEF"/>
    <w:rsid w:val="000D1D46"/>
    <w:rsid w:val="000D65CC"/>
    <w:rsid w:val="000D76E7"/>
    <w:rsid w:val="000E6551"/>
    <w:rsid w:val="000F1DB5"/>
    <w:rsid w:val="000F2179"/>
    <w:rsid w:val="000F6B8B"/>
    <w:rsid w:val="00106D0A"/>
    <w:rsid w:val="0011189D"/>
    <w:rsid w:val="001145F1"/>
    <w:rsid w:val="00114AD4"/>
    <w:rsid w:val="00120301"/>
    <w:rsid w:val="00125D55"/>
    <w:rsid w:val="001323FE"/>
    <w:rsid w:val="00141782"/>
    <w:rsid w:val="001417A6"/>
    <w:rsid w:val="00150C9A"/>
    <w:rsid w:val="001606A6"/>
    <w:rsid w:val="00167725"/>
    <w:rsid w:val="0017229E"/>
    <w:rsid w:val="00172EE2"/>
    <w:rsid w:val="00173A07"/>
    <w:rsid w:val="0017419F"/>
    <w:rsid w:val="00174896"/>
    <w:rsid w:val="0018006D"/>
    <w:rsid w:val="00180B36"/>
    <w:rsid w:val="0018745D"/>
    <w:rsid w:val="0019057A"/>
    <w:rsid w:val="001937D8"/>
    <w:rsid w:val="00196547"/>
    <w:rsid w:val="001A27C9"/>
    <w:rsid w:val="001B1BAC"/>
    <w:rsid w:val="001B248C"/>
    <w:rsid w:val="001B522E"/>
    <w:rsid w:val="001B572F"/>
    <w:rsid w:val="001C00F8"/>
    <w:rsid w:val="001D1487"/>
    <w:rsid w:val="001D1FF8"/>
    <w:rsid w:val="001D4A45"/>
    <w:rsid w:val="001D78D2"/>
    <w:rsid w:val="001D7FCB"/>
    <w:rsid w:val="001E2B94"/>
    <w:rsid w:val="001E2CB2"/>
    <w:rsid w:val="001E617B"/>
    <w:rsid w:val="001E6B7F"/>
    <w:rsid w:val="002045B2"/>
    <w:rsid w:val="00212BF9"/>
    <w:rsid w:val="002130FD"/>
    <w:rsid w:val="00214EBC"/>
    <w:rsid w:val="00216350"/>
    <w:rsid w:val="0022035F"/>
    <w:rsid w:val="0022461E"/>
    <w:rsid w:val="002261C8"/>
    <w:rsid w:val="002310B8"/>
    <w:rsid w:val="002315AA"/>
    <w:rsid w:val="002341FB"/>
    <w:rsid w:val="002344A3"/>
    <w:rsid w:val="00234D86"/>
    <w:rsid w:val="00243356"/>
    <w:rsid w:val="0024442B"/>
    <w:rsid w:val="002513B2"/>
    <w:rsid w:val="00253651"/>
    <w:rsid w:val="00255D1D"/>
    <w:rsid w:val="0026186D"/>
    <w:rsid w:val="00275CDA"/>
    <w:rsid w:val="002830AB"/>
    <w:rsid w:val="00284385"/>
    <w:rsid w:val="00296C24"/>
    <w:rsid w:val="002A458A"/>
    <w:rsid w:val="002A5EB0"/>
    <w:rsid w:val="002B19C2"/>
    <w:rsid w:val="002B24F5"/>
    <w:rsid w:val="002B5B1A"/>
    <w:rsid w:val="002C0CC0"/>
    <w:rsid w:val="002D24C1"/>
    <w:rsid w:val="002D31AD"/>
    <w:rsid w:val="002D70FC"/>
    <w:rsid w:val="002D7B22"/>
    <w:rsid w:val="002E741C"/>
    <w:rsid w:val="00303CA9"/>
    <w:rsid w:val="00326BD5"/>
    <w:rsid w:val="00331014"/>
    <w:rsid w:val="003362F5"/>
    <w:rsid w:val="003372E0"/>
    <w:rsid w:val="003459AA"/>
    <w:rsid w:val="0035080E"/>
    <w:rsid w:val="00356598"/>
    <w:rsid w:val="00364D2E"/>
    <w:rsid w:val="00367D08"/>
    <w:rsid w:val="003707A5"/>
    <w:rsid w:val="00371F93"/>
    <w:rsid w:val="003724C9"/>
    <w:rsid w:val="00373C8A"/>
    <w:rsid w:val="00376823"/>
    <w:rsid w:val="0038108A"/>
    <w:rsid w:val="00384656"/>
    <w:rsid w:val="00393673"/>
    <w:rsid w:val="003A405F"/>
    <w:rsid w:val="003A5FB6"/>
    <w:rsid w:val="003B2AF6"/>
    <w:rsid w:val="003B70B4"/>
    <w:rsid w:val="003C0083"/>
    <w:rsid w:val="003C1742"/>
    <w:rsid w:val="003C2927"/>
    <w:rsid w:val="003D0806"/>
    <w:rsid w:val="003D1285"/>
    <w:rsid w:val="003D41ED"/>
    <w:rsid w:val="003D4849"/>
    <w:rsid w:val="003D4CDD"/>
    <w:rsid w:val="003E6064"/>
    <w:rsid w:val="003E7EC3"/>
    <w:rsid w:val="003F032F"/>
    <w:rsid w:val="003F0B80"/>
    <w:rsid w:val="003F30F9"/>
    <w:rsid w:val="003F3538"/>
    <w:rsid w:val="003F6E52"/>
    <w:rsid w:val="0040251F"/>
    <w:rsid w:val="00415372"/>
    <w:rsid w:val="00420BAC"/>
    <w:rsid w:val="00422F1B"/>
    <w:rsid w:val="0042562B"/>
    <w:rsid w:val="0043547D"/>
    <w:rsid w:val="0044719F"/>
    <w:rsid w:val="004478A3"/>
    <w:rsid w:val="004508FD"/>
    <w:rsid w:val="00453944"/>
    <w:rsid w:val="004577BE"/>
    <w:rsid w:val="004605DD"/>
    <w:rsid w:val="0046581F"/>
    <w:rsid w:val="0046603C"/>
    <w:rsid w:val="00466481"/>
    <w:rsid w:val="00477E0E"/>
    <w:rsid w:val="0048095C"/>
    <w:rsid w:val="00482536"/>
    <w:rsid w:val="00485630"/>
    <w:rsid w:val="00490742"/>
    <w:rsid w:val="0049472D"/>
    <w:rsid w:val="00495F7B"/>
    <w:rsid w:val="004A29FE"/>
    <w:rsid w:val="004A5C95"/>
    <w:rsid w:val="004A5CED"/>
    <w:rsid w:val="004A7B73"/>
    <w:rsid w:val="004A7D6B"/>
    <w:rsid w:val="004B2972"/>
    <w:rsid w:val="004B2B3A"/>
    <w:rsid w:val="004B58A1"/>
    <w:rsid w:val="004C1A24"/>
    <w:rsid w:val="004C7013"/>
    <w:rsid w:val="004D12A1"/>
    <w:rsid w:val="004D2040"/>
    <w:rsid w:val="004D2A4E"/>
    <w:rsid w:val="004D2B70"/>
    <w:rsid w:val="004D31DA"/>
    <w:rsid w:val="004E12FB"/>
    <w:rsid w:val="004E261C"/>
    <w:rsid w:val="004E4F9D"/>
    <w:rsid w:val="004F30AD"/>
    <w:rsid w:val="00502B94"/>
    <w:rsid w:val="00506F3F"/>
    <w:rsid w:val="0050716E"/>
    <w:rsid w:val="005102B2"/>
    <w:rsid w:val="005107C8"/>
    <w:rsid w:val="00515A82"/>
    <w:rsid w:val="00516600"/>
    <w:rsid w:val="00516CD0"/>
    <w:rsid w:val="00542456"/>
    <w:rsid w:val="00543900"/>
    <w:rsid w:val="005459DE"/>
    <w:rsid w:val="005514FB"/>
    <w:rsid w:val="00570459"/>
    <w:rsid w:val="005817DF"/>
    <w:rsid w:val="00582107"/>
    <w:rsid w:val="005933AA"/>
    <w:rsid w:val="00593C19"/>
    <w:rsid w:val="005A08CE"/>
    <w:rsid w:val="005A3161"/>
    <w:rsid w:val="005A44C9"/>
    <w:rsid w:val="005A6F0C"/>
    <w:rsid w:val="005B76CC"/>
    <w:rsid w:val="005C496D"/>
    <w:rsid w:val="005C5106"/>
    <w:rsid w:val="005D122F"/>
    <w:rsid w:val="005D4115"/>
    <w:rsid w:val="005E120D"/>
    <w:rsid w:val="005E20C4"/>
    <w:rsid w:val="005F0FDC"/>
    <w:rsid w:val="005F4B2B"/>
    <w:rsid w:val="0060383E"/>
    <w:rsid w:val="00604D23"/>
    <w:rsid w:val="00605AAA"/>
    <w:rsid w:val="00612DA0"/>
    <w:rsid w:val="00625DC7"/>
    <w:rsid w:val="00630A02"/>
    <w:rsid w:val="00633A5A"/>
    <w:rsid w:val="006448AD"/>
    <w:rsid w:val="006450B3"/>
    <w:rsid w:val="006476A1"/>
    <w:rsid w:val="006516C8"/>
    <w:rsid w:val="006519B1"/>
    <w:rsid w:val="00651B06"/>
    <w:rsid w:val="00653BD3"/>
    <w:rsid w:val="00655979"/>
    <w:rsid w:val="006655CA"/>
    <w:rsid w:val="00680D32"/>
    <w:rsid w:val="0068461E"/>
    <w:rsid w:val="00697B2C"/>
    <w:rsid w:val="006A0561"/>
    <w:rsid w:val="006A12CD"/>
    <w:rsid w:val="006A45BD"/>
    <w:rsid w:val="006A65EE"/>
    <w:rsid w:val="006A67A0"/>
    <w:rsid w:val="006C065B"/>
    <w:rsid w:val="006C27AA"/>
    <w:rsid w:val="006C5C13"/>
    <w:rsid w:val="006D121E"/>
    <w:rsid w:val="006D30BC"/>
    <w:rsid w:val="006E3724"/>
    <w:rsid w:val="006F26D2"/>
    <w:rsid w:val="006F6B3C"/>
    <w:rsid w:val="007011EA"/>
    <w:rsid w:val="00702D6B"/>
    <w:rsid w:val="0070402D"/>
    <w:rsid w:val="00714C5E"/>
    <w:rsid w:val="00715BCE"/>
    <w:rsid w:val="00717742"/>
    <w:rsid w:val="00723E18"/>
    <w:rsid w:val="007265E5"/>
    <w:rsid w:val="007273D8"/>
    <w:rsid w:val="00732360"/>
    <w:rsid w:val="007342DE"/>
    <w:rsid w:val="00754BD3"/>
    <w:rsid w:val="00761294"/>
    <w:rsid w:val="00763DA1"/>
    <w:rsid w:val="00763DB8"/>
    <w:rsid w:val="00764C54"/>
    <w:rsid w:val="00770BED"/>
    <w:rsid w:val="007720EB"/>
    <w:rsid w:val="00773F09"/>
    <w:rsid w:val="00782B53"/>
    <w:rsid w:val="00785EB4"/>
    <w:rsid w:val="00787E89"/>
    <w:rsid w:val="00790A97"/>
    <w:rsid w:val="00796C8D"/>
    <w:rsid w:val="007A42D1"/>
    <w:rsid w:val="007A56B2"/>
    <w:rsid w:val="007A6081"/>
    <w:rsid w:val="007B5D8D"/>
    <w:rsid w:val="007C0B0B"/>
    <w:rsid w:val="007D15A8"/>
    <w:rsid w:val="007D588A"/>
    <w:rsid w:val="007D5F71"/>
    <w:rsid w:val="007D6AD0"/>
    <w:rsid w:val="007E4F89"/>
    <w:rsid w:val="007E7EB7"/>
    <w:rsid w:val="007F1848"/>
    <w:rsid w:val="007F22F7"/>
    <w:rsid w:val="007F2AE7"/>
    <w:rsid w:val="007F410A"/>
    <w:rsid w:val="007F7268"/>
    <w:rsid w:val="0080271C"/>
    <w:rsid w:val="00806495"/>
    <w:rsid w:val="00811622"/>
    <w:rsid w:val="00814B05"/>
    <w:rsid w:val="0081684F"/>
    <w:rsid w:val="008233B5"/>
    <w:rsid w:val="00830C4D"/>
    <w:rsid w:val="0083170B"/>
    <w:rsid w:val="00833C34"/>
    <w:rsid w:val="00840FF2"/>
    <w:rsid w:val="008425FC"/>
    <w:rsid w:val="00843B65"/>
    <w:rsid w:val="0084436C"/>
    <w:rsid w:val="00844975"/>
    <w:rsid w:val="0084519E"/>
    <w:rsid w:val="00851BBC"/>
    <w:rsid w:val="008561DA"/>
    <w:rsid w:val="00860DCA"/>
    <w:rsid w:val="00866A4A"/>
    <w:rsid w:val="00872BD2"/>
    <w:rsid w:val="0087464C"/>
    <w:rsid w:val="00877809"/>
    <w:rsid w:val="00891B96"/>
    <w:rsid w:val="00895CDC"/>
    <w:rsid w:val="00895E0D"/>
    <w:rsid w:val="008A4EDD"/>
    <w:rsid w:val="008B0E93"/>
    <w:rsid w:val="008B2C2A"/>
    <w:rsid w:val="008B4A2A"/>
    <w:rsid w:val="008B4B8D"/>
    <w:rsid w:val="008B6D63"/>
    <w:rsid w:val="008B6E0D"/>
    <w:rsid w:val="008C4D35"/>
    <w:rsid w:val="008D2C6A"/>
    <w:rsid w:val="008D357D"/>
    <w:rsid w:val="008D3F1E"/>
    <w:rsid w:val="008E38F5"/>
    <w:rsid w:val="008F1FE2"/>
    <w:rsid w:val="008F3505"/>
    <w:rsid w:val="008F514E"/>
    <w:rsid w:val="008F7107"/>
    <w:rsid w:val="009021E5"/>
    <w:rsid w:val="009061B2"/>
    <w:rsid w:val="00907ABE"/>
    <w:rsid w:val="0091128A"/>
    <w:rsid w:val="0091688F"/>
    <w:rsid w:val="0092405A"/>
    <w:rsid w:val="00925456"/>
    <w:rsid w:val="00926E7C"/>
    <w:rsid w:val="00931DD1"/>
    <w:rsid w:val="009343EB"/>
    <w:rsid w:val="00940A98"/>
    <w:rsid w:val="00943295"/>
    <w:rsid w:val="00943B1A"/>
    <w:rsid w:val="00943CDC"/>
    <w:rsid w:val="009463DE"/>
    <w:rsid w:val="00952157"/>
    <w:rsid w:val="0095634F"/>
    <w:rsid w:val="0095742E"/>
    <w:rsid w:val="00965228"/>
    <w:rsid w:val="009674C2"/>
    <w:rsid w:val="009710C9"/>
    <w:rsid w:val="00971AC9"/>
    <w:rsid w:val="009764D0"/>
    <w:rsid w:val="00981B25"/>
    <w:rsid w:val="00981C93"/>
    <w:rsid w:val="00982C75"/>
    <w:rsid w:val="00985CD0"/>
    <w:rsid w:val="0099097E"/>
    <w:rsid w:val="00993873"/>
    <w:rsid w:val="00994D9C"/>
    <w:rsid w:val="00997AAD"/>
    <w:rsid w:val="009A13FA"/>
    <w:rsid w:val="009A23A2"/>
    <w:rsid w:val="009A4E1C"/>
    <w:rsid w:val="009A65A3"/>
    <w:rsid w:val="009B32A7"/>
    <w:rsid w:val="009C1B5D"/>
    <w:rsid w:val="009C1D73"/>
    <w:rsid w:val="009C22DC"/>
    <w:rsid w:val="009C2A34"/>
    <w:rsid w:val="009D4496"/>
    <w:rsid w:val="009D5341"/>
    <w:rsid w:val="009D54E1"/>
    <w:rsid w:val="009D6225"/>
    <w:rsid w:val="009E16F5"/>
    <w:rsid w:val="009E2E3D"/>
    <w:rsid w:val="009E47D4"/>
    <w:rsid w:val="009F350E"/>
    <w:rsid w:val="009F3BDD"/>
    <w:rsid w:val="009F3F02"/>
    <w:rsid w:val="009F462A"/>
    <w:rsid w:val="009F6CB2"/>
    <w:rsid w:val="00A01B0C"/>
    <w:rsid w:val="00A023E6"/>
    <w:rsid w:val="00A1144C"/>
    <w:rsid w:val="00A1174C"/>
    <w:rsid w:val="00A146B5"/>
    <w:rsid w:val="00A152E4"/>
    <w:rsid w:val="00A1544E"/>
    <w:rsid w:val="00A20229"/>
    <w:rsid w:val="00A309BF"/>
    <w:rsid w:val="00A31A48"/>
    <w:rsid w:val="00A32B2F"/>
    <w:rsid w:val="00A32B8A"/>
    <w:rsid w:val="00A3361C"/>
    <w:rsid w:val="00A36C99"/>
    <w:rsid w:val="00A370A8"/>
    <w:rsid w:val="00A44965"/>
    <w:rsid w:val="00A50DED"/>
    <w:rsid w:val="00A5293C"/>
    <w:rsid w:val="00A55E73"/>
    <w:rsid w:val="00A610A6"/>
    <w:rsid w:val="00A62155"/>
    <w:rsid w:val="00A622F9"/>
    <w:rsid w:val="00A63CD1"/>
    <w:rsid w:val="00A662FF"/>
    <w:rsid w:val="00A72527"/>
    <w:rsid w:val="00A72D53"/>
    <w:rsid w:val="00A74913"/>
    <w:rsid w:val="00A75F68"/>
    <w:rsid w:val="00A80E9D"/>
    <w:rsid w:val="00A841AB"/>
    <w:rsid w:val="00A84DB7"/>
    <w:rsid w:val="00A85377"/>
    <w:rsid w:val="00A905ED"/>
    <w:rsid w:val="00A9399D"/>
    <w:rsid w:val="00A9439B"/>
    <w:rsid w:val="00A947D0"/>
    <w:rsid w:val="00A94DE3"/>
    <w:rsid w:val="00AA5D76"/>
    <w:rsid w:val="00AB209C"/>
    <w:rsid w:val="00AB77CB"/>
    <w:rsid w:val="00AC034B"/>
    <w:rsid w:val="00AC21BB"/>
    <w:rsid w:val="00AC2946"/>
    <w:rsid w:val="00AC6363"/>
    <w:rsid w:val="00AC76E9"/>
    <w:rsid w:val="00AD1139"/>
    <w:rsid w:val="00AE3B30"/>
    <w:rsid w:val="00AF7528"/>
    <w:rsid w:val="00B0433B"/>
    <w:rsid w:val="00B04991"/>
    <w:rsid w:val="00B0603C"/>
    <w:rsid w:val="00B10DBC"/>
    <w:rsid w:val="00B11C6D"/>
    <w:rsid w:val="00B12133"/>
    <w:rsid w:val="00B13277"/>
    <w:rsid w:val="00B1676F"/>
    <w:rsid w:val="00B24BE3"/>
    <w:rsid w:val="00B25EF9"/>
    <w:rsid w:val="00B30578"/>
    <w:rsid w:val="00B35921"/>
    <w:rsid w:val="00B35ACE"/>
    <w:rsid w:val="00B37BDA"/>
    <w:rsid w:val="00B415E9"/>
    <w:rsid w:val="00B45723"/>
    <w:rsid w:val="00B50486"/>
    <w:rsid w:val="00B50D64"/>
    <w:rsid w:val="00B50F21"/>
    <w:rsid w:val="00B525B2"/>
    <w:rsid w:val="00B54180"/>
    <w:rsid w:val="00B541A1"/>
    <w:rsid w:val="00B552D1"/>
    <w:rsid w:val="00B56007"/>
    <w:rsid w:val="00B637B9"/>
    <w:rsid w:val="00B63E56"/>
    <w:rsid w:val="00B65C4C"/>
    <w:rsid w:val="00B65F46"/>
    <w:rsid w:val="00B74733"/>
    <w:rsid w:val="00B810B5"/>
    <w:rsid w:val="00B82E71"/>
    <w:rsid w:val="00B83968"/>
    <w:rsid w:val="00B84CA2"/>
    <w:rsid w:val="00B945B4"/>
    <w:rsid w:val="00B979BD"/>
    <w:rsid w:val="00BA4E57"/>
    <w:rsid w:val="00BC51CD"/>
    <w:rsid w:val="00BD37F8"/>
    <w:rsid w:val="00BD380A"/>
    <w:rsid w:val="00BD3ABB"/>
    <w:rsid w:val="00BD7F16"/>
    <w:rsid w:val="00BE2CD7"/>
    <w:rsid w:val="00BE3997"/>
    <w:rsid w:val="00BF154E"/>
    <w:rsid w:val="00BF499D"/>
    <w:rsid w:val="00C026B5"/>
    <w:rsid w:val="00C0344B"/>
    <w:rsid w:val="00C10F83"/>
    <w:rsid w:val="00C11A75"/>
    <w:rsid w:val="00C2144A"/>
    <w:rsid w:val="00C21B5C"/>
    <w:rsid w:val="00C246CA"/>
    <w:rsid w:val="00C32A45"/>
    <w:rsid w:val="00C348DE"/>
    <w:rsid w:val="00C362CB"/>
    <w:rsid w:val="00C54DEE"/>
    <w:rsid w:val="00C56A2C"/>
    <w:rsid w:val="00C57F52"/>
    <w:rsid w:val="00C62EF0"/>
    <w:rsid w:val="00C645A2"/>
    <w:rsid w:val="00C731E2"/>
    <w:rsid w:val="00C81D46"/>
    <w:rsid w:val="00C84D6F"/>
    <w:rsid w:val="00C87BB5"/>
    <w:rsid w:val="00C956F1"/>
    <w:rsid w:val="00CC5B9C"/>
    <w:rsid w:val="00CD1449"/>
    <w:rsid w:val="00CD2051"/>
    <w:rsid w:val="00CD2C7F"/>
    <w:rsid w:val="00CD34AA"/>
    <w:rsid w:val="00CD7096"/>
    <w:rsid w:val="00CE0778"/>
    <w:rsid w:val="00CE5D24"/>
    <w:rsid w:val="00CE67DC"/>
    <w:rsid w:val="00CF1087"/>
    <w:rsid w:val="00CF1A67"/>
    <w:rsid w:val="00D05F82"/>
    <w:rsid w:val="00D10496"/>
    <w:rsid w:val="00D104B1"/>
    <w:rsid w:val="00D13EC3"/>
    <w:rsid w:val="00D14BC5"/>
    <w:rsid w:val="00D179C8"/>
    <w:rsid w:val="00D2077B"/>
    <w:rsid w:val="00D20F47"/>
    <w:rsid w:val="00D22427"/>
    <w:rsid w:val="00D279BB"/>
    <w:rsid w:val="00D27D2F"/>
    <w:rsid w:val="00D30C9D"/>
    <w:rsid w:val="00D314B8"/>
    <w:rsid w:val="00D3757C"/>
    <w:rsid w:val="00D4506F"/>
    <w:rsid w:val="00D45853"/>
    <w:rsid w:val="00D465AE"/>
    <w:rsid w:val="00D50ED4"/>
    <w:rsid w:val="00D51ECB"/>
    <w:rsid w:val="00D55058"/>
    <w:rsid w:val="00D6224F"/>
    <w:rsid w:val="00D73927"/>
    <w:rsid w:val="00D8021C"/>
    <w:rsid w:val="00D80E39"/>
    <w:rsid w:val="00D83BE3"/>
    <w:rsid w:val="00D85BAC"/>
    <w:rsid w:val="00D860EB"/>
    <w:rsid w:val="00D865E7"/>
    <w:rsid w:val="00D87E82"/>
    <w:rsid w:val="00DA66ED"/>
    <w:rsid w:val="00DB02F9"/>
    <w:rsid w:val="00DB21A4"/>
    <w:rsid w:val="00DB7708"/>
    <w:rsid w:val="00DC0369"/>
    <w:rsid w:val="00DC05B8"/>
    <w:rsid w:val="00DC7C2F"/>
    <w:rsid w:val="00DD3D63"/>
    <w:rsid w:val="00DD4BEF"/>
    <w:rsid w:val="00DD4E26"/>
    <w:rsid w:val="00DD5427"/>
    <w:rsid w:val="00DD7244"/>
    <w:rsid w:val="00DE080D"/>
    <w:rsid w:val="00DE12E6"/>
    <w:rsid w:val="00DE17F3"/>
    <w:rsid w:val="00DE1AEF"/>
    <w:rsid w:val="00DE45CE"/>
    <w:rsid w:val="00DF061B"/>
    <w:rsid w:val="00DF42BA"/>
    <w:rsid w:val="00DF6FC7"/>
    <w:rsid w:val="00E004A8"/>
    <w:rsid w:val="00E05BE2"/>
    <w:rsid w:val="00E108FE"/>
    <w:rsid w:val="00E22BF5"/>
    <w:rsid w:val="00E3194C"/>
    <w:rsid w:val="00E379F4"/>
    <w:rsid w:val="00E520D7"/>
    <w:rsid w:val="00E66E74"/>
    <w:rsid w:val="00E85DF7"/>
    <w:rsid w:val="00E9093B"/>
    <w:rsid w:val="00EA4DD7"/>
    <w:rsid w:val="00EA7F7C"/>
    <w:rsid w:val="00EB11D5"/>
    <w:rsid w:val="00EB1661"/>
    <w:rsid w:val="00EB3722"/>
    <w:rsid w:val="00EB51FE"/>
    <w:rsid w:val="00EB618F"/>
    <w:rsid w:val="00EB6626"/>
    <w:rsid w:val="00EB752C"/>
    <w:rsid w:val="00EC2053"/>
    <w:rsid w:val="00EC42A4"/>
    <w:rsid w:val="00EC4BE5"/>
    <w:rsid w:val="00EC4E27"/>
    <w:rsid w:val="00EC5788"/>
    <w:rsid w:val="00EC7E7A"/>
    <w:rsid w:val="00ED6079"/>
    <w:rsid w:val="00ED7572"/>
    <w:rsid w:val="00EE483D"/>
    <w:rsid w:val="00EF287F"/>
    <w:rsid w:val="00EF6009"/>
    <w:rsid w:val="00F065A1"/>
    <w:rsid w:val="00F07B7B"/>
    <w:rsid w:val="00F10574"/>
    <w:rsid w:val="00F1422B"/>
    <w:rsid w:val="00F17C5C"/>
    <w:rsid w:val="00F22F53"/>
    <w:rsid w:val="00F24CD3"/>
    <w:rsid w:val="00F31AFF"/>
    <w:rsid w:val="00F34F1A"/>
    <w:rsid w:val="00F35BBA"/>
    <w:rsid w:val="00F367F3"/>
    <w:rsid w:val="00F36EC6"/>
    <w:rsid w:val="00F54894"/>
    <w:rsid w:val="00F551AB"/>
    <w:rsid w:val="00F62E87"/>
    <w:rsid w:val="00F63D79"/>
    <w:rsid w:val="00F65008"/>
    <w:rsid w:val="00F73BF4"/>
    <w:rsid w:val="00F82409"/>
    <w:rsid w:val="00F9053A"/>
    <w:rsid w:val="00F9106A"/>
    <w:rsid w:val="00F9147A"/>
    <w:rsid w:val="00FA1229"/>
    <w:rsid w:val="00FA2A7D"/>
    <w:rsid w:val="00FA4624"/>
    <w:rsid w:val="00FA4ADE"/>
    <w:rsid w:val="00FA4EE9"/>
    <w:rsid w:val="00FA6E47"/>
    <w:rsid w:val="00FB6107"/>
    <w:rsid w:val="00FC6635"/>
    <w:rsid w:val="00FD572C"/>
    <w:rsid w:val="00FE1979"/>
    <w:rsid w:val="00FE6902"/>
    <w:rsid w:val="00FE73C0"/>
    <w:rsid w:val="00FE7B46"/>
    <w:rsid w:val="00FF40B0"/>
    <w:rsid w:val="00FF412E"/>
    <w:rsid w:val="00FF5DC1"/>
    <w:rsid w:val="00FF67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51D3A5"/>
  <w15:docId w15:val="{4CE55337-C38C-9242-8AA9-F72555AC1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96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7B2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A08CE"/>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FA122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514F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514FB"/>
    <w:rPr>
      <w:rFonts w:eastAsiaTheme="minorEastAsia"/>
      <w:lang w:eastAsia="ja-JP"/>
    </w:rPr>
  </w:style>
  <w:style w:type="paragraph" w:styleId="BalloonText">
    <w:name w:val="Balloon Text"/>
    <w:basedOn w:val="Normal"/>
    <w:link w:val="BalloonTextChar"/>
    <w:uiPriority w:val="99"/>
    <w:semiHidden/>
    <w:unhideWhenUsed/>
    <w:rsid w:val="005514FB"/>
    <w:rPr>
      <w:rFonts w:ascii="Tahoma" w:hAnsi="Tahoma" w:cs="Tahoma"/>
      <w:sz w:val="16"/>
      <w:szCs w:val="16"/>
    </w:rPr>
  </w:style>
  <w:style w:type="character" w:customStyle="1" w:styleId="BalloonTextChar">
    <w:name w:val="Balloon Text Char"/>
    <w:basedOn w:val="DefaultParagraphFont"/>
    <w:link w:val="BalloonText"/>
    <w:uiPriority w:val="99"/>
    <w:semiHidden/>
    <w:rsid w:val="005514FB"/>
    <w:rPr>
      <w:rFonts w:ascii="Tahoma" w:hAnsi="Tahoma" w:cs="Tahoma"/>
      <w:sz w:val="16"/>
      <w:szCs w:val="16"/>
    </w:rPr>
  </w:style>
  <w:style w:type="character" w:customStyle="1" w:styleId="Heading1Char">
    <w:name w:val="Heading 1 Char"/>
    <w:basedOn w:val="DefaultParagraphFont"/>
    <w:link w:val="Heading1"/>
    <w:uiPriority w:val="9"/>
    <w:rsid w:val="00697B2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97B2C"/>
    <w:pPr>
      <w:outlineLvl w:val="9"/>
    </w:pPr>
    <w:rPr>
      <w:lang w:eastAsia="ja-JP"/>
    </w:rPr>
  </w:style>
  <w:style w:type="paragraph" w:styleId="ListParagraph">
    <w:name w:val="List Paragraph"/>
    <w:basedOn w:val="Normal"/>
    <w:uiPriority w:val="1"/>
    <w:qFormat/>
    <w:rsid w:val="00A72D53"/>
    <w:pPr>
      <w:ind w:left="720"/>
      <w:contextualSpacing/>
    </w:pPr>
  </w:style>
  <w:style w:type="paragraph" w:styleId="TOC1">
    <w:name w:val="toc 1"/>
    <w:basedOn w:val="Normal"/>
    <w:next w:val="Normal"/>
    <w:autoRedefine/>
    <w:uiPriority w:val="39"/>
    <w:unhideWhenUsed/>
    <w:rsid w:val="005A08CE"/>
    <w:pPr>
      <w:spacing w:after="100"/>
    </w:pPr>
  </w:style>
  <w:style w:type="character" w:styleId="Hyperlink">
    <w:name w:val="Hyperlink"/>
    <w:basedOn w:val="DefaultParagraphFont"/>
    <w:uiPriority w:val="99"/>
    <w:unhideWhenUsed/>
    <w:rsid w:val="005A08CE"/>
    <w:rPr>
      <w:color w:val="0000FF" w:themeColor="hyperlink"/>
      <w:u w:val="single"/>
    </w:rPr>
  </w:style>
  <w:style w:type="character" w:customStyle="1" w:styleId="Heading2Char">
    <w:name w:val="Heading 2 Char"/>
    <w:basedOn w:val="DefaultParagraphFont"/>
    <w:link w:val="Heading2"/>
    <w:uiPriority w:val="9"/>
    <w:rsid w:val="005A08CE"/>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FA1229"/>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2130FD"/>
    <w:pPr>
      <w:tabs>
        <w:tab w:val="center" w:pos="4680"/>
        <w:tab w:val="right" w:pos="9360"/>
      </w:tabs>
    </w:pPr>
  </w:style>
  <w:style w:type="character" w:customStyle="1" w:styleId="HeaderChar">
    <w:name w:val="Header Char"/>
    <w:basedOn w:val="DefaultParagraphFont"/>
    <w:link w:val="Header"/>
    <w:uiPriority w:val="99"/>
    <w:rsid w:val="002130FD"/>
  </w:style>
  <w:style w:type="paragraph" w:styleId="Footer">
    <w:name w:val="footer"/>
    <w:basedOn w:val="Normal"/>
    <w:link w:val="FooterChar"/>
    <w:uiPriority w:val="99"/>
    <w:unhideWhenUsed/>
    <w:rsid w:val="002130FD"/>
    <w:pPr>
      <w:tabs>
        <w:tab w:val="center" w:pos="4680"/>
        <w:tab w:val="right" w:pos="9360"/>
      </w:tabs>
    </w:pPr>
  </w:style>
  <w:style w:type="character" w:customStyle="1" w:styleId="FooterChar">
    <w:name w:val="Footer Char"/>
    <w:basedOn w:val="DefaultParagraphFont"/>
    <w:link w:val="Footer"/>
    <w:uiPriority w:val="99"/>
    <w:rsid w:val="002130FD"/>
  </w:style>
  <w:style w:type="paragraph" w:styleId="TOC2">
    <w:name w:val="toc 2"/>
    <w:basedOn w:val="Normal"/>
    <w:next w:val="Normal"/>
    <w:autoRedefine/>
    <w:uiPriority w:val="39"/>
    <w:unhideWhenUsed/>
    <w:rsid w:val="008B2C2A"/>
    <w:pPr>
      <w:spacing w:after="100"/>
      <w:ind w:left="220"/>
    </w:pPr>
  </w:style>
  <w:style w:type="paragraph" w:styleId="TOC3">
    <w:name w:val="toc 3"/>
    <w:basedOn w:val="Normal"/>
    <w:next w:val="Normal"/>
    <w:autoRedefine/>
    <w:uiPriority w:val="39"/>
    <w:unhideWhenUsed/>
    <w:rsid w:val="008B2C2A"/>
    <w:pPr>
      <w:spacing w:after="100"/>
      <w:ind w:left="440"/>
    </w:pPr>
  </w:style>
  <w:style w:type="table" w:styleId="TableGrid">
    <w:name w:val="Table Grid"/>
    <w:basedOn w:val="TableNormal"/>
    <w:uiPriority w:val="59"/>
    <w:rsid w:val="00872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85377"/>
    <w:rPr>
      <w:b/>
      <w:bCs/>
      <w:color w:val="4F81BD" w:themeColor="accent1"/>
      <w:sz w:val="18"/>
      <w:szCs w:val="18"/>
    </w:rPr>
  </w:style>
  <w:style w:type="character" w:customStyle="1" w:styleId="textlayer--absolute">
    <w:name w:val="textlayer--absolute"/>
    <w:basedOn w:val="DefaultParagraphFont"/>
    <w:rsid w:val="00D179C8"/>
  </w:style>
  <w:style w:type="paragraph" w:styleId="BodyText">
    <w:name w:val="Body Text"/>
    <w:basedOn w:val="Normal"/>
    <w:link w:val="BodyTextChar"/>
    <w:uiPriority w:val="1"/>
    <w:qFormat/>
    <w:rsid w:val="003D0806"/>
    <w:pPr>
      <w:widowControl w:val="0"/>
      <w:autoSpaceDE w:val="0"/>
      <w:autoSpaceDN w:val="0"/>
    </w:pPr>
  </w:style>
  <w:style w:type="character" w:customStyle="1" w:styleId="BodyTextChar">
    <w:name w:val="Body Text Char"/>
    <w:basedOn w:val="DefaultParagraphFont"/>
    <w:link w:val="BodyText"/>
    <w:uiPriority w:val="1"/>
    <w:rsid w:val="003D0806"/>
    <w:rPr>
      <w:rFonts w:ascii="Times New Roman" w:eastAsia="Times New Roman" w:hAnsi="Times New Roman" w:cs="Times New Roman"/>
      <w:sz w:val="24"/>
      <w:szCs w:val="24"/>
    </w:rPr>
  </w:style>
  <w:style w:type="paragraph" w:styleId="NormalWeb">
    <w:name w:val="Normal (Web)"/>
    <w:basedOn w:val="Normal"/>
    <w:uiPriority w:val="99"/>
    <w:semiHidden/>
    <w:unhideWhenUsed/>
    <w:rsid w:val="007B5D8D"/>
    <w:pPr>
      <w:spacing w:before="100" w:beforeAutospacing="1" w:after="100" w:afterAutospacing="1"/>
    </w:pPr>
  </w:style>
  <w:style w:type="character" w:styleId="UnresolvedMention">
    <w:name w:val="Unresolved Mention"/>
    <w:basedOn w:val="DefaultParagraphFont"/>
    <w:uiPriority w:val="99"/>
    <w:semiHidden/>
    <w:unhideWhenUsed/>
    <w:rsid w:val="006559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52321">
      <w:bodyDiv w:val="1"/>
      <w:marLeft w:val="0"/>
      <w:marRight w:val="0"/>
      <w:marTop w:val="0"/>
      <w:marBottom w:val="0"/>
      <w:divBdr>
        <w:top w:val="none" w:sz="0" w:space="0" w:color="auto"/>
        <w:left w:val="none" w:sz="0" w:space="0" w:color="auto"/>
        <w:bottom w:val="none" w:sz="0" w:space="0" w:color="auto"/>
        <w:right w:val="none" w:sz="0" w:space="0" w:color="auto"/>
      </w:divBdr>
    </w:div>
    <w:div w:id="32273140">
      <w:bodyDiv w:val="1"/>
      <w:marLeft w:val="0"/>
      <w:marRight w:val="0"/>
      <w:marTop w:val="0"/>
      <w:marBottom w:val="0"/>
      <w:divBdr>
        <w:top w:val="none" w:sz="0" w:space="0" w:color="auto"/>
        <w:left w:val="none" w:sz="0" w:space="0" w:color="auto"/>
        <w:bottom w:val="none" w:sz="0" w:space="0" w:color="auto"/>
        <w:right w:val="none" w:sz="0" w:space="0" w:color="auto"/>
      </w:divBdr>
    </w:div>
    <w:div w:id="378091424">
      <w:bodyDiv w:val="1"/>
      <w:marLeft w:val="0"/>
      <w:marRight w:val="0"/>
      <w:marTop w:val="0"/>
      <w:marBottom w:val="0"/>
      <w:divBdr>
        <w:top w:val="none" w:sz="0" w:space="0" w:color="auto"/>
        <w:left w:val="none" w:sz="0" w:space="0" w:color="auto"/>
        <w:bottom w:val="none" w:sz="0" w:space="0" w:color="auto"/>
        <w:right w:val="none" w:sz="0" w:space="0" w:color="auto"/>
      </w:divBdr>
    </w:div>
    <w:div w:id="648049718">
      <w:bodyDiv w:val="1"/>
      <w:marLeft w:val="0"/>
      <w:marRight w:val="0"/>
      <w:marTop w:val="0"/>
      <w:marBottom w:val="0"/>
      <w:divBdr>
        <w:top w:val="none" w:sz="0" w:space="0" w:color="auto"/>
        <w:left w:val="none" w:sz="0" w:space="0" w:color="auto"/>
        <w:bottom w:val="none" w:sz="0" w:space="0" w:color="auto"/>
        <w:right w:val="none" w:sz="0" w:space="0" w:color="auto"/>
      </w:divBdr>
      <w:divsChild>
        <w:div w:id="2102482320">
          <w:marLeft w:val="0"/>
          <w:marRight w:val="0"/>
          <w:marTop w:val="0"/>
          <w:marBottom w:val="0"/>
          <w:divBdr>
            <w:top w:val="none" w:sz="0" w:space="0" w:color="auto"/>
            <w:left w:val="none" w:sz="0" w:space="0" w:color="auto"/>
            <w:bottom w:val="none" w:sz="0" w:space="0" w:color="auto"/>
            <w:right w:val="none" w:sz="0" w:space="0" w:color="auto"/>
          </w:divBdr>
          <w:divsChild>
            <w:div w:id="1855728666">
              <w:marLeft w:val="0"/>
              <w:marRight w:val="0"/>
              <w:marTop w:val="0"/>
              <w:marBottom w:val="0"/>
              <w:divBdr>
                <w:top w:val="none" w:sz="0" w:space="0" w:color="auto"/>
                <w:left w:val="none" w:sz="0" w:space="0" w:color="auto"/>
                <w:bottom w:val="none" w:sz="0" w:space="0" w:color="auto"/>
                <w:right w:val="none" w:sz="0" w:space="0" w:color="auto"/>
              </w:divBdr>
              <w:divsChild>
                <w:div w:id="1200437758">
                  <w:marLeft w:val="0"/>
                  <w:marRight w:val="0"/>
                  <w:marTop w:val="0"/>
                  <w:marBottom w:val="0"/>
                  <w:divBdr>
                    <w:top w:val="none" w:sz="0" w:space="0" w:color="auto"/>
                    <w:left w:val="none" w:sz="0" w:space="0" w:color="auto"/>
                    <w:bottom w:val="none" w:sz="0" w:space="0" w:color="auto"/>
                    <w:right w:val="none" w:sz="0" w:space="0" w:color="auto"/>
                  </w:divBdr>
                  <w:divsChild>
                    <w:div w:id="204414293">
                      <w:marLeft w:val="0"/>
                      <w:marRight w:val="0"/>
                      <w:marTop w:val="0"/>
                      <w:marBottom w:val="0"/>
                      <w:divBdr>
                        <w:top w:val="none" w:sz="0" w:space="0" w:color="auto"/>
                        <w:left w:val="none" w:sz="0" w:space="0" w:color="auto"/>
                        <w:bottom w:val="none" w:sz="0" w:space="0" w:color="auto"/>
                        <w:right w:val="none" w:sz="0" w:space="0" w:color="auto"/>
                      </w:divBdr>
                      <w:divsChild>
                        <w:div w:id="893852464">
                          <w:marLeft w:val="0"/>
                          <w:marRight w:val="0"/>
                          <w:marTop w:val="0"/>
                          <w:marBottom w:val="0"/>
                          <w:divBdr>
                            <w:top w:val="none" w:sz="0" w:space="0" w:color="auto"/>
                            <w:left w:val="none" w:sz="0" w:space="0" w:color="auto"/>
                            <w:bottom w:val="none" w:sz="0" w:space="0" w:color="auto"/>
                            <w:right w:val="none" w:sz="0" w:space="0" w:color="auto"/>
                          </w:divBdr>
                          <w:divsChild>
                            <w:div w:id="348609377">
                              <w:marLeft w:val="0"/>
                              <w:marRight w:val="0"/>
                              <w:marTop w:val="0"/>
                              <w:marBottom w:val="0"/>
                              <w:divBdr>
                                <w:top w:val="none" w:sz="0" w:space="0" w:color="auto"/>
                                <w:left w:val="none" w:sz="0" w:space="0" w:color="auto"/>
                                <w:bottom w:val="none" w:sz="0" w:space="0" w:color="auto"/>
                                <w:right w:val="none" w:sz="0" w:space="0" w:color="auto"/>
                              </w:divBdr>
                              <w:divsChild>
                                <w:div w:id="187446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644118">
      <w:bodyDiv w:val="1"/>
      <w:marLeft w:val="0"/>
      <w:marRight w:val="0"/>
      <w:marTop w:val="0"/>
      <w:marBottom w:val="0"/>
      <w:divBdr>
        <w:top w:val="none" w:sz="0" w:space="0" w:color="auto"/>
        <w:left w:val="none" w:sz="0" w:space="0" w:color="auto"/>
        <w:bottom w:val="none" w:sz="0" w:space="0" w:color="auto"/>
        <w:right w:val="none" w:sz="0" w:space="0" w:color="auto"/>
      </w:divBdr>
    </w:div>
    <w:div w:id="983630595">
      <w:bodyDiv w:val="1"/>
      <w:marLeft w:val="0"/>
      <w:marRight w:val="0"/>
      <w:marTop w:val="0"/>
      <w:marBottom w:val="0"/>
      <w:divBdr>
        <w:top w:val="none" w:sz="0" w:space="0" w:color="auto"/>
        <w:left w:val="none" w:sz="0" w:space="0" w:color="auto"/>
        <w:bottom w:val="none" w:sz="0" w:space="0" w:color="auto"/>
        <w:right w:val="none" w:sz="0" w:space="0" w:color="auto"/>
      </w:divBdr>
    </w:div>
    <w:div w:id="1150827415">
      <w:bodyDiv w:val="1"/>
      <w:marLeft w:val="0"/>
      <w:marRight w:val="0"/>
      <w:marTop w:val="0"/>
      <w:marBottom w:val="0"/>
      <w:divBdr>
        <w:top w:val="none" w:sz="0" w:space="0" w:color="auto"/>
        <w:left w:val="none" w:sz="0" w:space="0" w:color="auto"/>
        <w:bottom w:val="none" w:sz="0" w:space="0" w:color="auto"/>
        <w:right w:val="none" w:sz="0" w:space="0" w:color="auto"/>
      </w:divBdr>
    </w:div>
    <w:div w:id="1277717279">
      <w:bodyDiv w:val="1"/>
      <w:marLeft w:val="0"/>
      <w:marRight w:val="0"/>
      <w:marTop w:val="0"/>
      <w:marBottom w:val="0"/>
      <w:divBdr>
        <w:top w:val="none" w:sz="0" w:space="0" w:color="auto"/>
        <w:left w:val="none" w:sz="0" w:space="0" w:color="auto"/>
        <w:bottom w:val="none" w:sz="0" w:space="0" w:color="auto"/>
        <w:right w:val="none" w:sz="0" w:space="0" w:color="auto"/>
      </w:divBdr>
    </w:div>
    <w:div w:id="1447113682">
      <w:bodyDiv w:val="1"/>
      <w:marLeft w:val="0"/>
      <w:marRight w:val="0"/>
      <w:marTop w:val="0"/>
      <w:marBottom w:val="0"/>
      <w:divBdr>
        <w:top w:val="none" w:sz="0" w:space="0" w:color="auto"/>
        <w:left w:val="none" w:sz="0" w:space="0" w:color="auto"/>
        <w:bottom w:val="none" w:sz="0" w:space="0" w:color="auto"/>
        <w:right w:val="none" w:sz="0" w:space="0" w:color="auto"/>
      </w:divBdr>
    </w:div>
    <w:div w:id="1762214564">
      <w:bodyDiv w:val="1"/>
      <w:marLeft w:val="0"/>
      <w:marRight w:val="0"/>
      <w:marTop w:val="0"/>
      <w:marBottom w:val="0"/>
      <w:divBdr>
        <w:top w:val="none" w:sz="0" w:space="0" w:color="auto"/>
        <w:left w:val="none" w:sz="0" w:space="0" w:color="auto"/>
        <w:bottom w:val="none" w:sz="0" w:space="0" w:color="auto"/>
        <w:right w:val="none" w:sz="0" w:space="0" w:color="auto"/>
      </w:divBdr>
    </w:div>
    <w:div w:id="191057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1-22T00:00:00</PublishDate>
  <Abstract>This project is based on the knowledge of Object-Oriented Program in CSCE156, which is focused on make and develop the Retromon gam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4323AB-BF42-234D-90BD-35693073B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ales System Database Design Document</vt:lpstr>
    </vt:vector>
  </TitlesOfParts>
  <Company>Department of computer science &amp; Engineering</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OMON GAME DESIGN DOCUMENT</dc:title>
  <dc:subject>24-HOUR HACKATHON PROJECT</dc:subject>
  <dc:creator>Authors: Khoa Tran and Olwen Nguyen</dc:creator>
  <cp:lastModifiedBy>Olwen Nguyen</cp:lastModifiedBy>
  <cp:revision>5</cp:revision>
  <cp:lastPrinted>2012-12-20T21:21:00Z</cp:lastPrinted>
  <dcterms:created xsi:type="dcterms:W3CDTF">2022-01-23T04:28:00Z</dcterms:created>
  <dcterms:modified xsi:type="dcterms:W3CDTF">2022-01-23T15:37:00Z</dcterms:modified>
</cp:coreProperties>
</file>